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A7573" w14:textId="2A47C8F5" w:rsidR="00BF612F" w:rsidRPr="00E27741" w:rsidRDefault="00D5163B" w:rsidP="00E04465">
      <w:pPr>
        <w:jc w:val="center"/>
        <w:rPr>
          <w:rFonts w:asciiTheme="minorHAnsi" w:hAnsiTheme="minorHAnsi" w:cs="Arial"/>
          <w:b/>
          <w:sz w:val="28"/>
          <w:szCs w:val="28"/>
        </w:rPr>
      </w:pPr>
      <w:r>
        <w:rPr>
          <w:rFonts w:asciiTheme="minorHAnsi" w:hAnsiTheme="minorHAnsi" w:cs="Arial"/>
          <w:b/>
          <w:sz w:val="28"/>
          <w:szCs w:val="28"/>
        </w:rPr>
        <w:t>LA:RISE</w:t>
      </w:r>
      <w:r w:rsidR="00D91BE4">
        <w:rPr>
          <w:rFonts w:asciiTheme="minorHAnsi" w:hAnsiTheme="minorHAnsi" w:cs="Arial"/>
          <w:b/>
          <w:sz w:val="28"/>
          <w:szCs w:val="28"/>
        </w:rPr>
        <w:t xml:space="preserve"> </w:t>
      </w:r>
      <w:r w:rsidR="00DD7F77" w:rsidRPr="00E27741">
        <w:rPr>
          <w:rFonts w:asciiTheme="minorHAnsi" w:hAnsiTheme="minorHAnsi" w:cs="Arial"/>
          <w:b/>
          <w:sz w:val="28"/>
          <w:szCs w:val="28"/>
        </w:rPr>
        <w:t xml:space="preserve">Summary of </w:t>
      </w:r>
      <w:r w:rsidR="0067549A" w:rsidRPr="00E27741">
        <w:rPr>
          <w:rFonts w:asciiTheme="minorHAnsi" w:hAnsiTheme="minorHAnsi" w:cs="Arial"/>
          <w:b/>
          <w:sz w:val="28"/>
          <w:szCs w:val="28"/>
        </w:rPr>
        <w:t>Leveraged Resources</w:t>
      </w:r>
      <w:r w:rsidR="00EA67A4">
        <w:rPr>
          <w:rFonts w:asciiTheme="minorHAnsi" w:hAnsiTheme="minorHAnsi" w:cs="Arial"/>
          <w:b/>
          <w:sz w:val="28"/>
          <w:szCs w:val="28"/>
        </w:rPr>
        <w:t xml:space="preserve"> Form</w:t>
      </w:r>
      <w:r w:rsidR="00FF7B6B">
        <w:rPr>
          <w:rFonts w:asciiTheme="minorHAnsi" w:hAnsiTheme="minorHAnsi" w:cs="Arial"/>
          <w:b/>
          <w:sz w:val="28"/>
          <w:szCs w:val="28"/>
        </w:rPr>
        <w:t xml:space="preserve">  </w:t>
      </w:r>
      <w:r w:rsidR="0033690A" w:rsidRPr="0033690A">
        <w:rPr>
          <w:rFonts w:asciiTheme="minorHAnsi" w:hAnsiTheme="minorHAnsi" w:cs="Arial"/>
          <w:b/>
          <w:color w:val="FF0000"/>
          <w:sz w:val="28"/>
          <w:szCs w:val="28"/>
        </w:rPr>
        <w:t xml:space="preserve">(DRAFT 5-31-22) </w:t>
      </w:r>
    </w:p>
    <w:p w14:paraId="36EA7575" w14:textId="77777777" w:rsidR="006C7103" w:rsidRPr="00E27741" w:rsidRDefault="006C7103" w:rsidP="00E06308">
      <w:pPr>
        <w:rPr>
          <w:rFonts w:asciiTheme="minorHAnsi" w:hAnsiTheme="minorHAnsi" w:cs="Arial"/>
          <w:sz w:val="16"/>
          <w:szCs w:val="16"/>
        </w:rPr>
      </w:pPr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95"/>
        <w:gridCol w:w="5063"/>
      </w:tblGrid>
      <w:tr w:rsidR="00E06308" w:rsidRPr="00E27741" w14:paraId="36EA7578" w14:textId="77777777" w:rsidTr="00614844">
        <w:trPr>
          <w:trHeight w:val="296"/>
        </w:trPr>
        <w:tc>
          <w:tcPr>
            <w:tcW w:w="4495" w:type="dxa"/>
            <w:vAlign w:val="center"/>
          </w:tcPr>
          <w:p w14:paraId="36EA7576" w14:textId="67C5EF1E" w:rsidR="00E06308" w:rsidRPr="00BB24D8" w:rsidRDefault="00D5163B" w:rsidP="007535BA">
            <w:pPr>
              <w:pStyle w:val="ListParagraph"/>
              <w:numPr>
                <w:ilvl w:val="0"/>
                <w:numId w:val="22"/>
              </w:numPr>
              <w:ind w:left="337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Agency Name </w:t>
            </w:r>
            <w:r w:rsidR="004D5DD6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5063" w:type="dxa"/>
            <w:vAlign w:val="center"/>
          </w:tcPr>
          <w:p w14:paraId="36EA7577" w14:textId="625D713A" w:rsidR="00E06308" w:rsidRPr="00D91BE4" w:rsidRDefault="00D91BE4" w:rsidP="004F38AF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</w:tr>
      <w:tr w:rsidR="00955B40" w:rsidRPr="00E27741" w14:paraId="36EA757B" w14:textId="77777777" w:rsidTr="00614844">
        <w:trPr>
          <w:trHeight w:val="302"/>
        </w:trPr>
        <w:tc>
          <w:tcPr>
            <w:tcW w:w="4495" w:type="dxa"/>
            <w:vAlign w:val="center"/>
          </w:tcPr>
          <w:p w14:paraId="36EA7579" w14:textId="77777777" w:rsidR="00955B40" w:rsidRPr="00E27741" w:rsidRDefault="00955B40" w:rsidP="007535BA">
            <w:pPr>
              <w:numPr>
                <w:ilvl w:val="0"/>
                <w:numId w:val="22"/>
              </w:numPr>
              <w:ind w:left="337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t>Date</w:t>
            </w:r>
          </w:p>
        </w:tc>
        <w:bookmarkStart w:id="0" w:name="Text4"/>
        <w:tc>
          <w:tcPr>
            <w:tcW w:w="5063" w:type="dxa"/>
            <w:vAlign w:val="center"/>
          </w:tcPr>
          <w:p w14:paraId="36EA757A" w14:textId="548A48F0" w:rsidR="00955B40" w:rsidRPr="00E27741" w:rsidRDefault="00955B40" w:rsidP="004F38AF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="00257217"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  <w:bookmarkEnd w:id="0"/>
          </w:p>
        </w:tc>
      </w:tr>
      <w:tr w:rsidR="00955B40" w:rsidRPr="00E27741" w14:paraId="36EA757E" w14:textId="77777777" w:rsidTr="00614844">
        <w:trPr>
          <w:trHeight w:val="302"/>
        </w:trPr>
        <w:tc>
          <w:tcPr>
            <w:tcW w:w="4495" w:type="dxa"/>
            <w:vAlign w:val="center"/>
          </w:tcPr>
          <w:p w14:paraId="36EA757C" w14:textId="62BCF8E4" w:rsidR="00955B40" w:rsidRPr="00E27741" w:rsidRDefault="00D5163B" w:rsidP="007535BA">
            <w:pPr>
              <w:numPr>
                <w:ilvl w:val="0"/>
                <w:numId w:val="22"/>
              </w:numPr>
              <w:ind w:left="337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Program </w:t>
            </w:r>
            <w:r w:rsidR="00955B40" w:rsidRPr="00E27741">
              <w:rPr>
                <w:rFonts w:asciiTheme="minorHAnsi" w:hAnsiTheme="minorHAnsi" w:cs="Arial"/>
                <w:sz w:val="22"/>
                <w:szCs w:val="22"/>
              </w:rPr>
              <w:t>Year</w:t>
            </w:r>
            <w:r w:rsidR="002A5DCB" w:rsidRPr="00E27741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  <w:tc>
          <w:tcPr>
            <w:tcW w:w="5063" w:type="dxa"/>
            <w:vAlign w:val="center"/>
          </w:tcPr>
          <w:p w14:paraId="36EA757D" w14:textId="688DB7EB" w:rsidR="00955B40" w:rsidRPr="00D91BE4" w:rsidRDefault="00D91BE4" w:rsidP="00D91BE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</w:tr>
      <w:tr w:rsidR="00D5163B" w:rsidRPr="00E27741" w14:paraId="4B39F0F2" w14:textId="77777777" w:rsidTr="00614844">
        <w:trPr>
          <w:trHeight w:val="302"/>
        </w:trPr>
        <w:tc>
          <w:tcPr>
            <w:tcW w:w="4495" w:type="dxa"/>
            <w:vAlign w:val="center"/>
          </w:tcPr>
          <w:p w14:paraId="49E39DD4" w14:textId="41C79156" w:rsidR="00D5163B" w:rsidRDefault="00D5163B" w:rsidP="007535BA">
            <w:pPr>
              <w:numPr>
                <w:ilvl w:val="0"/>
                <w:numId w:val="22"/>
              </w:numPr>
              <w:ind w:left="337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LA RISE Program</w:t>
            </w:r>
            <w:r w:rsidR="00614844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614844">
              <w:rPr>
                <w:rFonts w:asciiTheme="minorHAnsi" w:hAnsiTheme="minorHAnsi" w:cs="Arial"/>
                <w:sz w:val="16"/>
                <w:szCs w:val="16"/>
              </w:rPr>
              <w:t>(City General Fund or Measure H)</w:t>
            </w:r>
          </w:p>
        </w:tc>
        <w:tc>
          <w:tcPr>
            <w:tcW w:w="5063" w:type="dxa"/>
            <w:vAlign w:val="center"/>
          </w:tcPr>
          <w:p w14:paraId="3C2AA648" w14:textId="12AB944D" w:rsidR="00D5163B" w:rsidRPr="00E27741" w:rsidRDefault="00D5163B" w:rsidP="00D91BE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</w:tr>
      <w:tr w:rsidR="00D5163B" w:rsidRPr="00E27741" w14:paraId="3EF10261" w14:textId="77777777" w:rsidTr="00614844">
        <w:trPr>
          <w:trHeight w:val="302"/>
        </w:trPr>
        <w:tc>
          <w:tcPr>
            <w:tcW w:w="4495" w:type="dxa"/>
            <w:vAlign w:val="center"/>
          </w:tcPr>
          <w:p w14:paraId="0E608A81" w14:textId="22A1F393" w:rsidR="00D5163B" w:rsidRDefault="00D5163B" w:rsidP="007535BA">
            <w:pPr>
              <w:numPr>
                <w:ilvl w:val="0"/>
                <w:numId w:val="22"/>
              </w:numPr>
              <w:ind w:left="337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Total Grant </w:t>
            </w:r>
          </w:p>
        </w:tc>
        <w:tc>
          <w:tcPr>
            <w:tcW w:w="5063" w:type="dxa"/>
            <w:vAlign w:val="center"/>
          </w:tcPr>
          <w:p w14:paraId="28AE39ED" w14:textId="2FCAD579" w:rsidR="00D5163B" w:rsidRPr="00E27741" w:rsidRDefault="00D5163B" w:rsidP="00D91BE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</w:tr>
    </w:tbl>
    <w:p w14:paraId="36EA757F" w14:textId="77777777" w:rsidR="00E06308" w:rsidRPr="00E27741" w:rsidRDefault="00E06308" w:rsidP="00E06308">
      <w:pPr>
        <w:rPr>
          <w:rFonts w:asciiTheme="minorHAnsi" w:hAnsiTheme="minorHAnsi" w:cs="Arial"/>
          <w:b/>
          <w:sz w:val="16"/>
          <w:szCs w:val="16"/>
        </w:rPr>
      </w:pP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15"/>
        <w:gridCol w:w="2520"/>
      </w:tblGrid>
      <w:tr w:rsidR="003E6ECA" w:rsidRPr="00E27741" w14:paraId="36EA7581" w14:textId="7732CEA2" w:rsidTr="00815B12">
        <w:tc>
          <w:tcPr>
            <w:tcW w:w="9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14:paraId="36EA7580" w14:textId="61B8B826" w:rsidR="003E6ECA" w:rsidRPr="00E27741" w:rsidRDefault="003E6ECA" w:rsidP="004F38AF">
            <w:pPr>
              <w:jc w:val="center"/>
              <w:rPr>
                <w:rFonts w:asciiTheme="minorHAnsi" w:hAnsiTheme="minorHAnsi" w:cs="Arial"/>
                <w:sz w:val="28"/>
                <w:szCs w:val="28"/>
              </w:rPr>
            </w:pPr>
            <w:r w:rsidRPr="00E27741">
              <w:rPr>
                <w:rFonts w:asciiTheme="minorHAnsi" w:hAnsiTheme="minorHAnsi" w:cs="Arial"/>
                <w:sz w:val="28"/>
                <w:szCs w:val="28"/>
              </w:rPr>
              <w:t xml:space="preserve">Program Year Funding and </w:t>
            </w:r>
            <w:r w:rsidR="00D5163B">
              <w:rPr>
                <w:rFonts w:asciiTheme="minorHAnsi" w:hAnsiTheme="minorHAnsi" w:cs="Arial"/>
                <w:sz w:val="28"/>
                <w:szCs w:val="28"/>
              </w:rPr>
              <w:t>Transitional Employment</w:t>
            </w:r>
            <w:r w:rsidRPr="00E27741">
              <w:rPr>
                <w:rFonts w:asciiTheme="minorHAnsi" w:hAnsiTheme="minorHAnsi" w:cs="Arial"/>
                <w:sz w:val="28"/>
                <w:szCs w:val="28"/>
              </w:rPr>
              <w:t xml:space="preserve"> </w:t>
            </w:r>
            <w:r w:rsidR="00A46508">
              <w:rPr>
                <w:rFonts w:asciiTheme="minorHAnsi" w:hAnsiTheme="minorHAnsi" w:cs="Arial"/>
                <w:sz w:val="28"/>
                <w:szCs w:val="28"/>
              </w:rPr>
              <w:t xml:space="preserve">Related </w:t>
            </w:r>
            <w:r w:rsidRPr="00E27741">
              <w:rPr>
                <w:rFonts w:asciiTheme="minorHAnsi" w:hAnsiTheme="minorHAnsi" w:cs="Arial"/>
                <w:sz w:val="28"/>
                <w:szCs w:val="28"/>
              </w:rPr>
              <w:t>Expenditures</w:t>
            </w:r>
          </w:p>
        </w:tc>
      </w:tr>
      <w:tr w:rsidR="003E6ECA" w:rsidRPr="00E27741" w14:paraId="36EA7584" w14:textId="4704431D" w:rsidTr="00815B12">
        <w:tc>
          <w:tcPr>
            <w:tcW w:w="7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A7582" w14:textId="77777777" w:rsidR="003E6ECA" w:rsidRPr="00E27741" w:rsidRDefault="003E6ECA" w:rsidP="003374DB">
            <w:pPr>
              <w:rPr>
                <w:rFonts w:asciiTheme="minorHAnsi" w:hAnsiTheme="minorHAnsi" w:cs="Arial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A7583" w14:textId="77777777" w:rsidR="003E6ECA" w:rsidRPr="00415805" w:rsidRDefault="003E6ECA" w:rsidP="003374DB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415805">
              <w:rPr>
                <w:rFonts w:asciiTheme="minorHAnsi" w:hAnsiTheme="minorHAnsi" w:cs="Arial"/>
                <w:b/>
                <w:sz w:val="22"/>
                <w:szCs w:val="22"/>
              </w:rPr>
              <w:t>Amount</w:t>
            </w:r>
          </w:p>
        </w:tc>
      </w:tr>
      <w:tr w:rsidR="003E6ECA" w:rsidRPr="00E27741" w14:paraId="36EA7587" w14:textId="60121684" w:rsidTr="00815B12">
        <w:trPr>
          <w:trHeight w:val="360"/>
        </w:trPr>
        <w:tc>
          <w:tcPr>
            <w:tcW w:w="7015" w:type="dxa"/>
            <w:tcBorders>
              <w:top w:val="single" w:sz="4" w:space="0" w:color="auto"/>
            </w:tcBorders>
            <w:vAlign w:val="center"/>
          </w:tcPr>
          <w:p w14:paraId="36EA7585" w14:textId="3A0BF4B9" w:rsidR="003E6ECA" w:rsidRPr="00E27741" w:rsidRDefault="00D5163B" w:rsidP="007535BA">
            <w:pPr>
              <w:numPr>
                <w:ilvl w:val="0"/>
                <w:numId w:val="22"/>
              </w:numPr>
              <w:ind w:left="337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LA:RISE  </w:t>
            </w:r>
            <w:r w:rsidR="0070591C">
              <w:rPr>
                <w:rFonts w:asciiTheme="minorHAnsi" w:hAnsiTheme="minorHAnsi" w:cs="Arial"/>
                <w:sz w:val="22"/>
                <w:szCs w:val="22"/>
              </w:rPr>
              <w:t>Transitional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Employment</w:t>
            </w:r>
            <w:r w:rsidR="00A46508">
              <w:rPr>
                <w:rFonts w:asciiTheme="minorHAnsi" w:hAnsiTheme="minorHAnsi" w:cs="Arial"/>
                <w:sz w:val="22"/>
                <w:szCs w:val="22"/>
              </w:rPr>
              <w:t xml:space="preserve">/Work Experience (WEX) 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815B12">
              <w:rPr>
                <w:rFonts w:asciiTheme="minorHAnsi" w:hAnsiTheme="minorHAnsi" w:cs="Arial"/>
                <w:sz w:val="22"/>
                <w:szCs w:val="22"/>
              </w:rPr>
              <w:t>Allocation</w:t>
            </w:r>
          </w:p>
        </w:tc>
        <w:tc>
          <w:tcPr>
            <w:tcW w:w="2520" w:type="dxa"/>
            <w:tcBorders>
              <w:top w:val="single" w:sz="4" w:space="0" w:color="auto"/>
            </w:tcBorders>
            <w:vAlign w:val="center"/>
          </w:tcPr>
          <w:p w14:paraId="36EA7586" w14:textId="77777777" w:rsidR="003E6ECA" w:rsidRPr="00E27741" w:rsidRDefault="003E6ECA" w:rsidP="003374D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  <w:bookmarkEnd w:id="1"/>
          </w:p>
        </w:tc>
      </w:tr>
      <w:tr w:rsidR="003E6ECA" w:rsidRPr="00E27741" w14:paraId="36EA758A" w14:textId="00A7BD0F" w:rsidTr="00815B12">
        <w:trPr>
          <w:trHeight w:val="360"/>
        </w:trPr>
        <w:tc>
          <w:tcPr>
            <w:tcW w:w="7015" w:type="dxa"/>
            <w:vAlign w:val="center"/>
          </w:tcPr>
          <w:p w14:paraId="36EA7588" w14:textId="0F6FD33C" w:rsidR="003E6ECA" w:rsidRPr="00E27741" w:rsidRDefault="00D5163B" w:rsidP="007535BA">
            <w:pPr>
              <w:numPr>
                <w:ilvl w:val="0"/>
                <w:numId w:val="22"/>
              </w:numPr>
              <w:ind w:left="337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LA:RISE  </w:t>
            </w:r>
            <w:r w:rsidR="00815B12">
              <w:rPr>
                <w:rFonts w:asciiTheme="minorHAnsi" w:hAnsiTheme="minorHAnsi" w:cs="Arial"/>
                <w:sz w:val="22"/>
                <w:szCs w:val="22"/>
              </w:rPr>
              <w:t>Retention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815B12">
              <w:rPr>
                <w:rFonts w:asciiTheme="minorHAnsi" w:hAnsiTheme="minorHAnsi" w:cs="Arial"/>
                <w:sz w:val="22"/>
                <w:szCs w:val="22"/>
              </w:rPr>
              <w:t xml:space="preserve">Allocation </w:t>
            </w:r>
          </w:p>
        </w:tc>
        <w:tc>
          <w:tcPr>
            <w:tcW w:w="2520" w:type="dxa"/>
            <w:vAlign w:val="center"/>
          </w:tcPr>
          <w:p w14:paraId="36EA7589" w14:textId="77777777" w:rsidR="003E6ECA" w:rsidRPr="00E27741" w:rsidRDefault="003E6ECA" w:rsidP="003374D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2" w:name="Text7"/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  <w:bookmarkEnd w:id="2"/>
          </w:p>
        </w:tc>
      </w:tr>
      <w:tr w:rsidR="003E6ECA" w:rsidRPr="00E27741" w14:paraId="30D5AC6B" w14:textId="77777777" w:rsidTr="00815B12">
        <w:trPr>
          <w:trHeight w:val="360"/>
        </w:trPr>
        <w:tc>
          <w:tcPr>
            <w:tcW w:w="7015" w:type="dxa"/>
            <w:vAlign w:val="center"/>
          </w:tcPr>
          <w:p w14:paraId="423AAE5A" w14:textId="01188E0F" w:rsidR="003E6ECA" w:rsidRPr="00E27741" w:rsidRDefault="00EA063B" w:rsidP="007535BA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7a.</w:t>
            </w:r>
            <w:r w:rsidR="007535BA">
              <w:rPr>
                <w:rFonts w:asciiTheme="minorHAnsi" w:hAnsiTheme="minorHAnsi" w:cs="Arial"/>
                <w:sz w:val="22"/>
                <w:szCs w:val="22"/>
              </w:rPr>
              <w:t xml:space="preserve">  Leveraged R</w:t>
            </w:r>
            <w:r w:rsidR="003E6ECA">
              <w:rPr>
                <w:rFonts w:asciiTheme="minorHAnsi" w:hAnsiTheme="minorHAnsi" w:cs="Arial"/>
                <w:sz w:val="22"/>
                <w:szCs w:val="22"/>
              </w:rPr>
              <w:t xml:space="preserve">esources used for </w:t>
            </w:r>
            <w:r w:rsidR="00815B12">
              <w:rPr>
                <w:rFonts w:asciiTheme="minorHAnsi" w:hAnsiTheme="minorHAnsi" w:cs="Arial"/>
                <w:b/>
                <w:sz w:val="22"/>
                <w:szCs w:val="22"/>
              </w:rPr>
              <w:t xml:space="preserve">Transitional Employment </w:t>
            </w:r>
          </w:p>
        </w:tc>
        <w:tc>
          <w:tcPr>
            <w:tcW w:w="2520" w:type="dxa"/>
            <w:vAlign w:val="center"/>
          </w:tcPr>
          <w:p w14:paraId="603F789A" w14:textId="7A560899" w:rsidR="003E6ECA" w:rsidRPr="00E27741" w:rsidRDefault="003E6ECA" w:rsidP="003374D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</w:tr>
      <w:tr w:rsidR="003E6ECA" w:rsidRPr="00E27741" w14:paraId="36EA7590" w14:textId="521B8FB8" w:rsidTr="00815B12">
        <w:trPr>
          <w:trHeight w:val="360"/>
        </w:trPr>
        <w:tc>
          <w:tcPr>
            <w:tcW w:w="7015" w:type="dxa"/>
            <w:vAlign w:val="center"/>
          </w:tcPr>
          <w:p w14:paraId="36EA758E" w14:textId="0DB92591" w:rsidR="003E6ECA" w:rsidRPr="003E6ECA" w:rsidRDefault="00EA063B" w:rsidP="007535BA">
            <w:pPr>
              <w:ind w:left="337" w:hanging="337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7b.</w:t>
            </w:r>
            <w:r w:rsidR="003E6EC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7535BA">
              <w:rPr>
                <w:rFonts w:asciiTheme="minorHAnsi" w:hAnsiTheme="minorHAnsi" w:cs="Arial"/>
                <w:sz w:val="22"/>
                <w:szCs w:val="22"/>
              </w:rPr>
              <w:t xml:space="preserve"> Leveraged R</w:t>
            </w:r>
            <w:r w:rsidR="003E6ECA" w:rsidRPr="003E6ECA">
              <w:rPr>
                <w:rFonts w:asciiTheme="minorHAnsi" w:hAnsiTheme="minorHAnsi" w:cs="Arial"/>
                <w:sz w:val="22"/>
                <w:szCs w:val="22"/>
              </w:rPr>
              <w:t xml:space="preserve">esources used for </w:t>
            </w:r>
            <w:r w:rsidR="006F1DBA" w:rsidRPr="006F1DBA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Job</w:t>
            </w:r>
            <w:r w:rsidR="006F1DB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815B12" w:rsidRPr="00815B12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Reten</w:t>
            </w:r>
            <w:r w:rsidR="006F1DBA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t</w:t>
            </w:r>
            <w:r w:rsidR="00815B12" w:rsidRPr="00815B12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ion Services</w:t>
            </w:r>
          </w:p>
        </w:tc>
        <w:tc>
          <w:tcPr>
            <w:tcW w:w="2520" w:type="dxa"/>
            <w:vAlign w:val="center"/>
          </w:tcPr>
          <w:p w14:paraId="36EA758F" w14:textId="77777777" w:rsidR="003E6ECA" w:rsidRPr="00E27741" w:rsidRDefault="003E6ECA" w:rsidP="003374D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3" w:name="Text9"/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  <w:bookmarkEnd w:id="3"/>
          </w:p>
        </w:tc>
      </w:tr>
      <w:tr w:rsidR="00815B12" w:rsidRPr="00E27741" w14:paraId="70BEBBD1" w14:textId="77777777" w:rsidTr="00815B12">
        <w:trPr>
          <w:trHeight w:val="360"/>
        </w:trPr>
        <w:tc>
          <w:tcPr>
            <w:tcW w:w="7015" w:type="dxa"/>
            <w:vAlign w:val="center"/>
          </w:tcPr>
          <w:p w14:paraId="2ACBD4AC" w14:textId="516F0464" w:rsidR="00815B12" w:rsidRPr="00C066EC" w:rsidRDefault="00815B12" w:rsidP="007535BA">
            <w:pPr>
              <w:ind w:left="337" w:hanging="337"/>
              <w:rPr>
                <w:rFonts w:asciiTheme="minorHAnsi" w:hAnsiTheme="minorHAnsi" w:cs="Arial"/>
                <w:sz w:val="22"/>
                <w:szCs w:val="22"/>
                <w:highlight w:val="yellow"/>
              </w:rPr>
            </w:pPr>
            <w:r w:rsidRPr="00C066EC">
              <w:rPr>
                <w:rFonts w:asciiTheme="minorHAnsi" w:hAnsiTheme="minorHAnsi" w:cs="Arial"/>
                <w:sz w:val="22"/>
                <w:szCs w:val="22"/>
                <w:highlight w:val="yellow"/>
              </w:rPr>
              <w:t xml:space="preserve">7c.  Leveraged Resources used for </w:t>
            </w:r>
            <w:r w:rsidRPr="00C066EC">
              <w:rPr>
                <w:rFonts w:asciiTheme="minorHAnsi" w:hAnsiTheme="minorHAnsi" w:cs="Arial"/>
                <w:b/>
                <w:sz w:val="22"/>
                <w:szCs w:val="22"/>
                <w:highlight w:val="yellow"/>
              </w:rPr>
              <w:t>Supportive Services</w:t>
            </w:r>
          </w:p>
        </w:tc>
        <w:tc>
          <w:tcPr>
            <w:tcW w:w="2520" w:type="dxa"/>
            <w:vAlign w:val="center"/>
          </w:tcPr>
          <w:p w14:paraId="68AA850A" w14:textId="07123BA4" w:rsidR="00815B12" w:rsidRPr="00E27741" w:rsidRDefault="00815B12" w:rsidP="003374D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</w:tr>
      <w:tr w:rsidR="00815B12" w:rsidRPr="00E27741" w14:paraId="056F5D57" w14:textId="77777777" w:rsidTr="00815B12">
        <w:trPr>
          <w:trHeight w:val="360"/>
        </w:trPr>
        <w:tc>
          <w:tcPr>
            <w:tcW w:w="7015" w:type="dxa"/>
            <w:vAlign w:val="center"/>
          </w:tcPr>
          <w:p w14:paraId="6B7FB940" w14:textId="0DD0DE1F" w:rsidR="00815B12" w:rsidRPr="00C066EC" w:rsidRDefault="00815B12" w:rsidP="007535BA">
            <w:pPr>
              <w:ind w:left="337" w:hanging="337"/>
              <w:rPr>
                <w:rFonts w:asciiTheme="minorHAnsi" w:hAnsiTheme="minorHAnsi" w:cs="Arial"/>
                <w:sz w:val="22"/>
                <w:szCs w:val="22"/>
                <w:highlight w:val="yellow"/>
              </w:rPr>
            </w:pPr>
            <w:r w:rsidRPr="00C066EC">
              <w:rPr>
                <w:rFonts w:asciiTheme="minorHAnsi" w:hAnsiTheme="minorHAnsi" w:cs="Arial"/>
                <w:sz w:val="22"/>
                <w:szCs w:val="22"/>
                <w:highlight w:val="yellow"/>
              </w:rPr>
              <w:t xml:space="preserve">7d. Leverage Resources used for </w:t>
            </w:r>
            <w:r w:rsidRPr="00C066EC">
              <w:rPr>
                <w:rFonts w:asciiTheme="minorHAnsi" w:hAnsiTheme="minorHAnsi" w:cs="Arial"/>
                <w:b/>
                <w:bCs/>
                <w:sz w:val="22"/>
                <w:szCs w:val="22"/>
                <w:highlight w:val="yellow"/>
              </w:rPr>
              <w:t>Other</w:t>
            </w:r>
            <w:r w:rsidR="00155A01" w:rsidRPr="00C066EC">
              <w:rPr>
                <w:rFonts w:asciiTheme="minorHAnsi" w:hAnsiTheme="minorHAnsi" w:cs="Arial"/>
                <w:b/>
                <w:bCs/>
                <w:sz w:val="22"/>
                <w:szCs w:val="22"/>
                <w:highlight w:val="yellow"/>
              </w:rPr>
              <w:t xml:space="preserve"> Participant Related Cost</w:t>
            </w:r>
            <w:r w:rsidRPr="00C066EC">
              <w:rPr>
                <w:rFonts w:asciiTheme="minorHAnsi" w:hAnsiTheme="minorHAnsi" w:cs="Arial"/>
                <w:b/>
                <w:bCs/>
                <w:sz w:val="22"/>
                <w:szCs w:val="22"/>
                <w:highlight w:val="yellow"/>
              </w:rPr>
              <w:t>:</w:t>
            </w:r>
            <w:r w:rsidRPr="00C066EC">
              <w:rPr>
                <w:rFonts w:asciiTheme="minorHAnsi" w:hAnsiTheme="minorHAnsi" w:cs="Arial"/>
                <w:sz w:val="22"/>
                <w:szCs w:val="22"/>
                <w:highlight w:val="yellow"/>
              </w:rPr>
              <w:t xml:space="preserve"> </w:t>
            </w:r>
          </w:p>
        </w:tc>
        <w:tc>
          <w:tcPr>
            <w:tcW w:w="2520" w:type="dxa"/>
            <w:vAlign w:val="center"/>
          </w:tcPr>
          <w:p w14:paraId="1DF2C4AA" w14:textId="77777777" w:rsidR="00815B12" w:rsidRPr="00E27741" w:rsidRDefault="00815B12" w:rsidP="003374D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3E6ECA" w:rsidRPr="00E27741" w14:paraId="36EA7593" w14:textId="7A2E6D14" w:rsidTr="00815B12">
        <w:trPr>
          <w:trHeight w:val="590"/>
        </w:trPr>
        <w:tc>
          <w:tcPr>
            <w:tcW w:w="7015" w:type="dxa"/>
            <w:vAlign w:val="center"/>
          </w:tcPr>
          <w:p w14:paraId="0A2C04F1" w14:textId="2116DD47" w:rsidR="007535BA" w:rsidRDefault="003E6ECA" w:rsidP="007535BA">
            <w:pPr>
              <w:pStyle w:val="ListParagraph"/>
              <w:numPr>
                <w:ilvl w:val="0"/>
                <w:numId w:val="24"/>
              </w:numPr>
              <w:ind w:left="337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Total amount spent on </w:t>
            </w:r>
            <w:r w:rsidR="00BF66A4" w:rsidRPr="00BF66A4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LA:RISE services</w:t>
            </w:r>
            <w:r w:rsidR="00BF66A4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A629B4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                            </w:t>
            </w:r>
          </w:p>
          <w:p w14:paraId="36EA7591" w14:textId="55C6585B" w:rsidR="003E6ECA" w:rsidRPr="00A629B4" w:rsidRDefault="003E6ECA" w:rsidP="007535BA">
            <w:pPr>
              <w:pStyle w:val="ListParagraph"/>
              <w:ind w:left="337"/>
              <w:rPr>
                <w:rFonts w:asciiTheme="minorHAnsi" w:hAnsiTheme="minorHAnsi" w:cs="Arial"/>
                <w:sz w:val="22"/>
                <w:szCs w:val="22"/>
              </w:rPr>
            </w:pPr>
            <w:r w:rsidRPr="00A629B4">
              <w:rPr>
                <w:rFonts w:asciiTheme="minorHAnsi" w:hAnsiTheme="minorHAnsi" w:cs="Arial"/>
                <w:sz w:val="22"/>
                <w:szCs w:val="22"/>
              </w:rPr>
              <w:t>(should equal or exceed Line 5)</w:t>
            </w:r>
          </w:p>
        </w:tc>
        <w:tc>
          <w:tcPr>
            <w:tcW w:w="2520" w:type="dxa"/>
            <w:vAlign w:val="center"/>
          </w:tcPr>
          <w:p w14:paraId="36EA7592" w14:textId="07D7905A" w:rsidR="003E6ECA" w:rsidRPr="00E27741" w:rsidRDefault="003E6ECA" w:rsidP="003374DB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</w:tr>
    </w:tbl>
    <w:p w14:paraId="36EA7594" w14:textId="77777777" w:rsidR="006C7103" w:rsidRPr="00E27741" w:rsidRDefault="006C7103" w:rsidP="006C7103">
      <w:pPr>
        <w:rPr>
          <w:rFonts w:asciiTheme="minorHAnsi" w:hAnsiTheme="minorHAnsi" w:cs="Arial"/>
          <w:sz w:val="16"/>
          <w:szCs w:val="16"/>
        </w:rPr>
      </w:pPr>
    </w:p>
    <w:tbl>
      <w:tblPr>
        <w:tblW w:w="951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07"/>
        <w:gridCol w:w="1530"/>
        <w:gridCol w:w="1260"/>
        <w:gridCol w:w="1080"/>
        <w:gridCol w:w="1170"/>
        <w:gridCol w:w="1170"/>
      </w:tblGrid>
      <w:tr w:rsidR="003E6ECA" w:rsidRPr="00E27741" w14:paraId="36EA7596" w14:textId="049BAFFD" w:rsidTr="00A46508">
        <w:tc>
          <w:tcPr>
            <w:tcW w:w="95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14:paraId="63BB2A8A" w14:textId="766CE88C" w:rsidR="003E6ECA" w:rsidRPr="00E27741" w:rsidRDefault="003E6ECA" w:rsidP="004F38AF">
            <w:pPr>
              <w:jc w:val="center"/>
              <w:rPr>
                <w:rFonts w:asciiTheme="minorHAnsi" w:hAnsiTheme="minorHAnsi" w:cs="Arial"/>
                <w:sz w:val="28"/>
              </w:rPr>
            </w:pPr>
            <w:r w:rsidRPr="00E27741">
              <w:rPr>
                <w:rFonts w:asciiTheme="minorHAnsi" w:hAnsiTheme="minorHAnsi" w:cs="Arial"/>
                <w:sz w:val="28"/>
              </w:rPr>
              <w:t>Leveraged Resources Detail</w:t>
            </w:r>
          </w:p>
        </w:tc>
      </w:tr>
      <w:tr w:rsidR="00155A01" w:rsidRPr="00E27741" w14:paraId="36EA7599" w14:textId="1E5BE1BA" w:rsidTr="00751ABD"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A7597" w14:textId="2278AE7C" w:rsidR="00155A01" w:rsidRPr="003E6ECA" w:rsidRDefault="00155A01" w:rsidP="007535BA">
            <w:pPr>
              <w:pStyle w:val="ListParagraph"/>
              <w:numPr>
                <w:ilvl w:val="0"/>
                <w:numId w:val="24"/>
              </w:numPr>
              <w:spacing w:after="240"/>
              <w:ind w:left="319" w:hanging="319"/>
              <w:rPr>
                <w:rFonts w:asciiTheme="minorHAnsi" w:hAnsiTheme="minorHAnsi" w:cs="Arial"/>
                <w:sz w:val="22"/>
                <w:szCs w:val="22"/>
              </w:rPr>
            </w:pPr>
            <w:r w:rsidRPr="003E6ECA">
              <w:rPr>
                <w:rFonts w:asciiTheme="minorHAnsi" w:hAnsiTheme="minorHAnsi" w:cs="Arial"/>
                <w:b/>
                <w:sz w:val="22"/>
                <w:szCs w:val="22"/>
              </w:rPr>
              <w:t>Source</w:t>
            </w:r>
            <w:r w:rsidRPr="003E6EC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="Arial"/>
                <w:sz w:val="22"/>
                <w:szCs w:val="22"/>
              </w:rPr>
              <w:t>(</w:t>
            </w:r>
            <w:r w:rsidR="00FE4FC2">
              <w:rPr>
                <w:rFonts w:asciiTheme="minorHAnsi" w:hAnsiTheme="minorHAnsi" w:cs="Arial"/>
                <w:sz w:val="22"/>
                <w:szCs w:val="22"/>
              </w:rPr>
              <w:t xml:space="preserve">i.e. SE revenue or other funding sources)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A7598" w14:textId="77777777" w:rsidR="00155A01" w:rsidRPr="00E27741" w:rsidRDefault="00155A01" w:rsidP="007F17BC">
            <w:pPr>
              <w:spacing w:after="240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b/>
                <w:sz w:val="22"/>
                <w:szCs w:val="22"/>
              </w:rPr>
              <w:t>Amoun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800AE" w14:textId="0CE27CB2" w:rsidR="00155A01" w:rsidRDefault="00155A01" w:rsidP="004F38AF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WEX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9DC83" w14:textId="251A0E11" w:rsidR="00155A01" w:rsidRPr="000E0A98" w:rsidRDefault="00155A01" w:rsidP="003E6ECA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Training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A70DD" w14:textId="77777777" w:rsidR="00155A01" w:rsidRPr="00976C52" w:rsidRDefault="00155A01" w:rsidP="004F38AF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976C52">
              <w:rPr>
                <w:rFonts w:asciiTheme="minorHAnsi" w:hAnsiTheme="minorHAnsi" w:cs="Arial"/>
                <w:b/>
                <w:sz w:val="20"/>
                <w:szCs w:val="20"/>
              </w:rPr>
              <w:t>Supportive Service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F5E22" w14:textId="6196C3AE" w:rsidR="00155A01" w:rsidRPr="00976C52" w:rsidRDefault="00155A01" w:rsidP="004F38AF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Other</w:t>
            </w:r>
          </w:p>
        </w:tc>
      </w:tr>
      <w:tr w:rsidR="00155A01" w:rsidRPr="00E27741" w14:paraId="36EA759C" w14:textId="0AFB15B9" w:rsidTr="00087C83">
        <w:trPr>
          <w:trHeight w:val="302"/>
        </w:trPr>
        <w:tc>
          <w:tcPr>
            <w:tcW w:w="33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EA759A" w14:textId="77777777" w:rsidR="00155A01" w:rsidRPr="00E27741" w:rsidRDefault="00155A01" w:rsidP="007535BA">
            <w:pPr>
              <w:ind w:left="702" w:hanging="383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EA759B" w14:textId="77777777" w:rsidR="00155A01" w:rsidRPr="00E27741" w:rsidRDefault="00155A01" w:rsidP="00C31290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14:paraId="2C0D055D" w14:textId="07CF07A2" w:rsidR="00155A01" w:rsidRPr="00E27741" w:rsidRDefault="00155A01" w:rsidP="007535B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3F9ED8E0" w14:textId="6467694E" w:rsidR="00155A01" w:rsidRPr="00E27741" w:rsidRDefault="00155A01" w:rsidP="007535B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  <w:vAlign w:val="center"/>
          </w:tcPr>
          <w:p w14:paraId="75F96AEA" w14:textId="77777777" w:rsidR="00155A01" w:rsidRPr="00E27741" w:rsidRDefault="00155A01" w:rsidP="007535B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  <w:vAlign w:val="center"/>
          </w:tcPr>
          <w:p w14:paraId="5D7D05BD" w14:textId="74442983" w:rsidR="00155A01" w:rsidRPr="00E27741" w:rsidRDefault="00155A01" w:rsidP="007535B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155A01" w:rsidRPr="00E27741" w14:paraId="36EA759F" w14:textId="205211F5" w:rsidTr="00106D02">
        <w:trPr>
          <w:trHeight w:val="302"/>
        </w:trPr>
        <w:tc>
          <w:tcPr>
            <w:tcW w:w="3307" w:type="dxa"/>
            <w:shd w:val="clear" w:color="auto" w:fill="auto"/>
            <w:vAlign w:val="center"/>
          </w:tcPr>
          <w:p w14:paraId="36EA759D" w14:textId="77777777" w:rsidR="00155A01" w:rsidRPr="00E27741" w:rsidRDefault="00155A01" w:rsidP="007535BA">
            <w:pPr>
              <w:ind w:left="702" w:hanging="383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6EA759E" w14:textId="77777777" w:rsidR="00155A01" w:rsidRPr="00E27741" w:rsidRDefault="00155A01" w:rsidP="00C31290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191E40DA" w14:textId="77777777" w:rsidR="00155A01" w:rsidRPr="00E27741" w:rsidRDefault="00155A01" w:rsidP="007535B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402EA4B6" w14:textId="73E0FB86" w:rsidR="00155A01" w:rsidRPr="00E27741" w:rsidRDefault="00155A01" w:rsidP="007535B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209FBD22" w14:textId="77777777" w:rsidR="00155A01" w:rsidRPr="00E27741" w:rsidRDefault="00155A01" w:rsidP="007535B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0787A5DF" w14:textId="40F20B13" w:rsidR="00155A01" w:rsidRPr="00E27741" w:rsidRDefault="00155A01" w:rsidP="007535BA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155A01" w:rsidRPr="00E27741" w14:paraId="36EA75A2" w14:textId="79F30286" w:rsidTr="00A777CB">
        <w:trPr>
          <w:trHeight w:val="302"/>
        </w:trPr>
        <w:tc>
          <w:tcPr>
            <w:tcW w:w="3307" w:type="dxa"/>
            <w:shd w:val="clear" w:color="auto" w:fill="auto"/>
            <w:vAlign w:val="center"/>
          </w:tcPr>
          <w:p w14:paraId="36EA75A0" w14:textId="77777777" w:rsidR="00155A01" w:rsidRPr="00E27741" w:rsidRDefault="00155A01" w:rsidP="00A46508">
            <w:pPr>
              <w:ind w:left="702" w:hanging="383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6EA75A1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2E2A3603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1F3C56B8" w14:textId="2F50145E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0354C5DB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7AB4B674" w14:textId="752764D9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155A01" w:rsidRPr="00E27741" w14:paraId="36EA75A5" w14:textId="01C87003" w:rsidTr="00C55F72">
        <w:trPr>
          <w:trHeight w:val="302"/>
        </w:trPr>
        <w:tc>
          <w:tcPr>
            <w:tcW w:w="3307" w:type="dxa"/>
            <w:shd w:val="clear" w:color="auto" w:fill="auto"/>
            <w:vAlign w:val="center"/>
          </w:tcPr>
          <w:p w14:paraId="36EA75A3" w14:textId="77777777" w:rsidR="00155A01" w:rsidRPr="00E27741" w:rsidRDefault="00155A01" w:rsidP="00A46508">
            <w:pPr>
              <w:ind w:left="702" w:hanging="383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6EA75A4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11D0F020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30749E85" w14:textId="4E5AF0B3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054AD3BE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017DDDEA" w14:textId="6E386A1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155A01" w:rsidRPr="00E27741" w14:paraId="36EA75A8" w14:textId="54B6FDAD" w:rsidTr="00450867">
        <w:trPr>
          <w:trHeight w:val="302"/>
        </w:trPr>
        <w:tc>
          <w:tcPr>
            <w:tcW w:w="3307" w:type="dxa"/>
            <w:shd w:val="clear" w:color="auto" w:fill="auto"/>
            <w:vAlign w:val="center"/>
          </w:tcPr>
          <w:p w14:paraId="36EA75A6" w14:textId="77777777" w:rsidR="00155A01" w:rsidRPr="00E27741" w:rsidRDefault="00155A01" w:rsidP="00A46508">
            <w:pPr>
              <w:ind w:left="702" w:hanging="383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6EA75A7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53D7E19F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5965EBC3" w14:textId="6978A17B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4C099977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0B2EB202" w14:textId="7F35BFBC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155A01" w:rsidRPr="00E27741" w14:paraId="36EA75AB" w14:textId="196FA722" w:rsidTr="009E2E6E">
        <w:trPr>
          <w:trHeight w:val="302"/>
        </w:trPr>
        <w:tc>
          <w:tcPr>
            <w:tcW w:w="3307" w:type="dxa"/>
            <w:shd w:val="clear" w:color="auto" w:fill="auto"/>
            <w:vAlign w:val="center"/>
          </w:tcPr>
          <w:p w14:paraId="36EA75A9" w14:textId="77777777" w:rsidR="00155A01" w:rsidRPr="00E27741" w:rsidRDefault="00155A01" w:rsidP="00A46508">
            <w:pPr>
              <w:ind w:left="702" w:hanging="383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6EA75AA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4CAEF604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001DE9AB" w14:textId="460F1BEC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4AE84A2E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6B6B83DD" w14:textId="6DBB70EE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155A01" w:rsidRPr="00E27741" w14:paraId="36EA75AE" w14:textId="16AE9E30" w:rsidTr="00593D40">
        <w:trPr>
          <w:trHeight w:val="302"/>
        </w:trPr>
        <w:tc>
          <w:tcPr>
            <w:tcW w:w="3307" w:type="dxa"/>
            <w:shd w:val="clear" w:color="auto" w:fill="auto"/>
            <w:vAlign w:val="center"/>
          </w:tcPr>
          <w:p w14:paraId="36EA75AC" w14:textId="77777777" w:rsidR="00155A01" w:rsidRPr="00E27741" w:rsidRDefault="00155A01" w:rsidP="00A46508">
            <w:pPr>
              <w:ind w:left="702" w:hanging="383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6EA75AD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2BB73A78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2978D310" w14:textId="2EDB3CC6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604D83F4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43F7564D" w14:textId="7E2B5AF6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155A01" w:rsidRPr="00E27741" w14:paraId="0C5D7994" w14:textId="02B6B107" w:rsidTr="00FB5C47">
        <w:trPr>
          <w:trHeight w:val="302"/>
        </w:trPr>
        <w:tc>
          <w:tcPr>
            <w:tcW w:w="3307" w:type="dxa"/>
            <w:shd w:val="clear" w:color="auto" w:fill="auto"/>
            <w:vAlign w:val="center"/>
          </w:tcPr>
          <w:p w14:paraId="12D35559" w14:textId="59AA28FF" w:rsidR="00155A01" w:rsidRPr="00E27741" w:rsidRDefault="00155A01" w:rsidP="00A46508">
            <w:pPr>
              <w:ind w:left="702" w:hanging="383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07DFCF1" w14:textId="75D43F32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544DA472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60917236" w14:textId="1ACA0C7C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01565591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35B1FFFB" w14:textId="4BEA94AC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155A01" w:rsidRPr="00E27741" w14:paraId="016E77FF" w14:textId="77777777" w:rsidTr="00EC5E0A">
        <w:trPr>
          <w:trHeight w:val="302"/>
        </w:trPr>
        <w:tc>
          <w:tcPr>
            <w:tcW w:w="3307" w:type="dxa"/>
            <w:shd w:val="clear" w:color="auto" w:fill="auto"/>
            <w:vAlign w:val="center"/>
          </w:tcPr>
          <w:p w14:paraId="55C2236F" w14:textId="2659CD86" w:rsidR="00155A01" w:rsidRPr="00E27741" w:rsidRDefault="00155A01" w:rsidP="00A46508">
            <w:pPr>
              <w:ind w:left="702" w:hanging="383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13D637D0" w14:textId="5B4F4096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439E392D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1C27DBEA" w14:textId="7EBD6A26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038954F3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402C6012" w14:textId="00D1968D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155A01" w:rsidRPr="00E27741" w14:paraId="74599B3E" w14:textId="77777777" w:rsidTr="00AA1AC4">
        <w:trPr>
          <w:trHeight w:val="302"/>
        </w:trPr>
        <w:tc>
          <w:tcPr>
            <w:tcW w:w="3307" w:type="dxa"/>
            <w:shd w:val="clear" w:color="auto" w:fill="auto"/>
            <w:vAlign w:val="center"/>
          </w:tcPr>
          <w:p w14:paraId="1C3BFD0A" w14:textId="5E2E46C6" w:rsidR="00155A01" w:rsidRDefault="00155A01" w:rsidP="00A46508">
            <w:pPr>
              <w:ind w:left="702" w:hanging="383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4672EFE" w14:textId="0A6DB108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1A29872D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45828F41" w14:textId="03EF9B68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70E9FF1A" w14:textId="77777777" w:rsidR="00155A0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3CBE874E" w14:textId="1562231E" w:rsidR="00155A0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155A01" w:rsidRPr="00E27741" w14:paraId="1603308C" w14:textId="08B620FF" w:rsidTr="00A34A64">
        <w:trPr>
          <w:trHeight w:val="302"/>
        </w:trPr>
        <w:tc>
          <w:tcPr>
            <w:tcW w:w="3307" w:type="dxa"/>
            <w:shd w:val="clear" w:color="auto" w:fill="auto"/>
            <w:vAlign w:val="center"/>
          </w:tcPr>
          <w:p w14:paraId="34029595" w14:textId="6FF3B625" w:rsidR="00155A01" w:rsidRPr="00E27741" w:rsidRDefault="00155A01" w:rsidP="00A46508">
            <w:pPr>
              <w:ind w:left="702" w:hanging="383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62313D22" w14:textId="6A894843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196A4359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538DF31E" w14:textId="6576CB83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6CAA7F69" w14:textId="77777777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4E1C94D4" w14:textId="30634DC0" w:rsidR="00155A01" w:rsidRPr="00E27741" w:rsidRDefault="00155A01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A46508" w:rsidRPr="00E27741" w14:paraId="36EA75B1" w14:textId="398659B7" w:rsidTr="00155A01">
        <w:tc>
          <w:tcPr>
            <w:tcW w:w="3307" w:type="dxa"/>
            <w:shd w:val="clear" w:color="auto" w:fill="auto"/>
            <w:vAlign w:val="bottom"/>
          </w:tcPr>
          <w:p w14:paraId="333B97E8" w14:textId="77777777" w:rsidR="00A46508" w:rsidRDefault="00A46508" w:rsidP="00A46508">
            <w:pPr>
              <w:ind w:left="702" w:hanging="383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b/>
                <w:sz w:val="22"/>
                <w:szCs w:val="22"/>
              </w:rPr>
              <w:t xml:space="preserve">Total 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                                                         </w:t>
            </w:r>
          </w:p>
          <w:p w14:paraId="36EA75AF" w14:textId="2F6034CD" w:rsidR="00A46508" w:rsidRPr="001500C9" w:rsidRDefault="00A46508" w:rsidP="00A46508">
            <w:pPr>
              <w:ind w:left="702" w:hanging="383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t>(should be equal to Line</w:t>
            </w:r>
            <w:r>
              <w:rPr>
                <w:rFonts w:asciiTheme="minorHAnsi" w:hAnsiTheme="minorHAnsi" w:cs="Arial"/>
                <w:sz w:val="22"/>
                <w:szCs w:val="22"/>
              </w:rPr>
              <w:t>s 7a + 7</w:t>
            </w:r>
            <w:r w:rsidR="003765D4">
              <w:rPr>
                <w:rFonts w:asciiTheme="minorHAnsi" w:hAnsiTheme="minorHAnsi" w:cs="Arial"/>
                <w:sz w:val="22"/>
                <w:szCs w:val="22"/>
              </w:rPr>
              <w:t>d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, 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t>above)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6EA75B0" w14:textId="5B5510CE" w:rsidR="00A46508" w:rsidRPr="00E27741" w:rsidRDefault="00A46508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E27741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4680" w:type="dxa"/>
            <w:gridSpan w:val="4"/>
            <w:shd w:val="clear" w:color="auto" w:fill="BFBFBF" w:themeFill="background1" w:themeFillShade="BF"/>
          </w:tcPr>
          <w:p w14:paraId="722C8D01" w14:textId="77777777" w:rsidR="00A46508" w:rsidRPr="007535BA" w:rsidRDefault="00A46508" w:rsidP="00A46508">
            <w:pPr>
              <w:jc w:val="center"/>
              <w:rPr>
                <w:rFonts w:asciiTheme="minorHAnsi" w:hAnsiTheme="minorHAnsi" w:cs="Arial"/>
                <w:sz w:val="22"/>
                <w:szCs w:val="22"/>
                <w:highlight w:val="lightGray"/>
              </w:rPr>
            </w:pPr>
          </w:p>
        </w:tc>
      </w:tr>
    </w:tbl>
    <w:p w14:paraId="36EA75BB" w14:textId="183994CD" w:rsidR="00955B40" w:rsidRPr="00E27741" w:rsidRDefault="00955B40" w:rsidP="00E27741">
      <w:pPr>
        <w:rPr>
          <w:rFonts w:asciiTheme="minorHAnsi" w:hAnsiTheme="minorHAnsi" w:cs="Arial"/>
          <w:sz w:val="22"/>
          <w:szCs w:val="22"/>
        </w:rPr>
      </w:pPr>
    </w:p>
    <w:tbl>
      <w:tblPr>
        <w:tblW w:w="951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17"/>
      </w:tblGrid>
      <w:tr w:rsidR="00955B40" w:rsidRPr="00E27741" w14:paraId="36EA75BD" w14:textId="77777777" w:rsidTr="00946977">
        <w:tc>
          <w:tcPr>
            <w:tcW w:w="9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14:paraId="36EA75BC" w14:textId="77777777" w:rsidR="00955B40" w:rsidRPr="00E27741" w:rsidRDefault="00955B40" w:rsidP="004F38AF">
            <w:pPr>
              <w:jc w:val="center"/>
              <w:rPr>
                <w:rFonts w:asciiTheme="minorHAnsi" w:hAnsiTheme="minorHAnsi" w:cs="Arial"/>
                <w:sz w:val="28"/>
              </w:rPr>
            </w:pPr>
            <w:r w:rsidRPr="00E27741">
              <w:rPr>
                <w:rFonts w:asciiTheme="minorHAnsi" w:hAnsiTheme="minorHAnsi" w:cs="Arial"/>
                <w:sz w:val="28"/>
              </w:rPr>
              <w:t>Comments</w:t>
            </w:r>
          </w:p>
        </w:tc>
      </w:tr>
      <w:tr w:rsidR="00955B40" w:rsidRPr="00E27741" w14:paraId="36EA75BF" w14:textId="77777777" w:rsidTr="00946977">
        <w:trPr>
          <w:trHeight w:val="302"/>
        </w:trPr>
        <w:tc>
          <w:tcPr>
            <w:tcW w:w="9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A75BE" w14:textId="56C739CC" w:rsidR="00955B40" w:rsidRPr="00646BE6" w:rsidRDefault="00646BE6" w:rsidP="007535BA">
            <w:pPr>
              <w:rPr>
                <w:rFonts w:asciiTheme="minorHAnsi" w:hAnsiTheme="minorHAnsi" w:cs="Arial"/>
                <w:b/>
              </w:rPr>
            </w:pPr>
            <w:r w:rsidRPr="007535BA">
              <w:rPr>
                <w:rFonts w:asciiTheme="minorHAnsi" w:hAnsiTheme="minorHAnsi" w:cs="Arial"/>
                <w:sz w:val="22"/>
                <w:szCs w:val="22"/>
              </w:rPr>
              <w:t>10.</w:t>
            </w:r>
            <w:r w:rsidR="004F38AF" w:rsidRPr="00646BE6">
              <w:rPr>
                <w:rFonts w:asciiTheme="minorHAnsi" w:hAnsiTheme="minorHAnsi" w:cs="Arial"/>
              </w:rPr>
              <w:t xml:space="preserve"> </w:t>
            </w:r>
            <w:r>
              <w:rPr>
                <w:rFonts w:asciiTheme="minorHAnsi" w:hAnsiTheme="minorHAnsi" w:cs="Arial"/>
              </w:rPr>
              <w:t xml:space="preserve"> </w:t>
            </w:r>
            <w:r w:rsidR="00955B40" w:rsidRPr="007535BA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955B40" w:rsidRPr="007535BA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="00955B40" w:rsidRPr="007535BA">
              <w:rPr>
                <w:rFonts w:asciiTheme="minorHAnsi" w:hAnsiTheme="minorHAnsi" w:cs="Arial"/>
                <w:sz w:val="22"/>
                <w:szCs w:val="22"/>
              </w:rPr>
            </w:r>
            <w:r w:rsidR="00955B40" w:rsidRPr="007535BA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="00257217" w:rsidRPr="007535BA"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/>
                <w:noProof/>
                <w:sz w:val="22"/>
                <w:szCs w:val="22"/>
              </w:rPr>
              <w:t> </w:t>
            </w:r>
            <w:r w:rsidR="00955B40" w:rsidRPr="007535BA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</w:tr>
    </w:tbl>
    <w:p w14:paraId="36EA75C0" w14:textId="77777777" w:rsidR="0053586D" w:rsidRPr="00E27741" w:rsidRDefault="0053586D" w:rsidP="001809C4">
      <w:pPr>
        <w:pStyle w:val="Subtitle"/>
        <w:rPr>
          <w:rFonts w:asciiTheme="minorHAnsi" w:hAnsiTheme="minorHAnsi"/>
          <w:sz w:val="16"/>
          <w:szCs w:val="16"/>
        </w:rPr>
      </w:pPr>
    </w:p>
    <w:tbl>
      <w:tblPr>
        <w:tblW w:w="951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40"/>
        <w:gridCol w:w="3150"/>
        <w:gridCol w:w="3127"/>
      </w:tblGrid>
      <w:tr w:rsidR="0053586D" w:rsidRPr="00E27741" w14:paraId="36EA75C2" w14:textId="77777777" w:rsidTr="00946977">
        <w:tc>
          <w:tcPr>
            <w:tcW w:w="95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14:paraId="36EA75C1" w14:textId="77777777" w:rsidR="0053586D" w:rsidRPr="00E27741" w:rsidRDefault="0053586D" w:rsidP="004F38AF">
            <w:pPr>
              <w:jc w:val="center"/>
              <w:rPr>
                <w:rFonts w:asciiTheme="minorHAnsi" w:hAnsiTheme="minorHAnsi" w:cs="Arial"/>
              </w:rPr>
            </w:pPr>
            <w:r w:rsidRPr="00E27741">
              <w:rPr>
                <w:rFonts w:asciiTheme="minorHAnsi" w:hAnsiTheme="minorHAnsi" w:cs="Arial"/>
                <w:sz w:val="28"/>
              </w:rPr>
              <w:t>Certification</w:t>
            </w:r>
          </w:p>
        </w:tc>
      </w:tr>
      <w:tr w:rsidR="0053586D" w:rsidRPr="00E27741" w14:paraId="36EA75C6" w14:textId="77777777" w:rsidTr="00946977"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A75C3" w14:textId="482519C9" w:rsidR="0053586D" w:rsidRPr="007535BA" w:rsidRDefault="00EA063B" w:rsidP="003E6EC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535BA">
              <w:rPr>
                <w:rFonts w:asciiTheme="minorHAnsi" w:hAnsiTheme="minorHAnsi" w:cs="Arial"/>
                <w:sz w:val="22"/>
                <w:szCs w:val="22"/>
              </w:rPr>
              <w:t>11.</w:t>
            </w:r>
            <w:r w:rsidR="00BB24D8" w:rsidRPr="007535B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1809C4" w:rsidRPr="007535BA">
              <w:rPr>
                <w:rFonts w:asciiTheme="minorHAnsi" w:hAnsiTheme="minorHAnsi" w:cs="Arial"/>
                <w:sz w:val="22"/>
                <w:szCs w:val="22"/>
              </w:rPr>
              <w:t>Name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A75C4" w14:textId="24A853D2" w:rsidR="0053586D" w:rsidRPr="007535BA" w:rsidRDefault="00EA063B" w:rsidP="003E6ECA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7535BA">
              <w:rPr>
                <w:rFonts w:asciiTheme="minorHAnsi" w:hAnsiTheme="minorHAnsi" w:cs="Arial"/>
                <w:sz w:val="22"/>
                <w:szCs w:val="22"/>
              </w:rPr>
              <w:t>12.</w:t>
            </w:r>
            <w:r w:rsidR="00BB24D8" w:rsidRPr="007535B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1809C4" w:rsidRPr="007535BA">
              <w:rPr>
                <w:rFonts w:asciiTheme="minorHAnsi" w:hAnsiTheme="minorHAnsi" w:cs="Arial"/>
                <w:sz w:val="22"/>
                <w:szCs w:val="22"/>
              </w:rPr>
              <w:t>Title</w:t>
            </w:r>
          </w:p>
        </w:tc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A75C5" w14:textId="26E11291" w:rsidR="0053586D" w:rsidRPr="007535BA" w:rsidRDefault="00EA063B" w:rsidP="003E6EC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535BA">
              <w:rPr>
                <w:rFonts w:asciiTheme="minorHAnsi" w:hAnsiTheme="minorHAnsi" w:cs="Arial"/>
                <w:sz w:val="22"/>
                <w:szCs w:val="22"/>
              </w:rPr>
              <w:t>13.</w:t>
            </w:r>
            <w:r w:rsidR="00BB24D8" w:rsidRPr="007535B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1809C4" w:rsidRPr="007535BA">
              <w:rPr>
                <w:rFonts w:asciiTheme="minorHAnsi" w:hAnsiTheme="minorHAnsi" w:cs="Arial"/>
                <w:sz w:val="22"/>
                <w:szCs w:val="22"/>
              </w:rPr>
              <w:t>Phone Number</w:t>
            </w:r>
          </w:p>
        </w:tc>
      </w:tr>
      <w:tr w:rsidR="0053586D" w:rsidRPr="00E27741" w14:paraId="36EA75CA" w14:textId="77777777" w:rsidTr="00946977"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A75C7" w14:textId="0009B869" w:rsidR="0053586D" w:rsidRPr="007535BA" w:rsidRDefault="00203844" w:rsidP="004F38AF">
            <w:pPr>
              <w:tabs>
                <w:tab w:val="left" w:pos="711"/>
              </w:tabs>
              <w:rPr>
                <w:rFonts w:asciiTheme="minorHAnsi" w:hAnsiTheme="minorHAnsi" w:cs="Arial"/>
                <w:sz w:val="22"/>
                <w:szCs w:val="22"/>
              </w:rPr>
            </w:pPr>
            <w:r w:rsidRPr="007535BA">
              <w:rPr>
                <w:rFonts w:asciiTheme="minorHAnsi" w:hAnsiTheme="minorHAnsi" w:cs="Arial"/>
                <w:sz w:val="22"/>
                <w:szCs w:val="22"/>
              </w:rPr>
              <w:t>(print)</w:t>
            </w:r>
            <w:r w:rsidR="001809C4" w:rsidRPr="007535B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53586D" w:rsidRPr="007535BA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53586D" w:rsidRPr="007535BA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="0053586D" w:rsidRPr="007535BA">
              <w:rPr>
                <w:rFonts w:asciiTheme="minorHAnsi" w:hAnsiTheme="minorHAnsi" w:cs="Arial"/>
                <w:sz w:val="22"/>
                <w:szCs w:val="22"/>
              </w:rPr>
            </w:r>
            <w:r w:rsidR="0053586D" w:rsidRPr="007535BA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53586D" w:rsidRPr="007535BA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A75C8" w14:textId="77777777" w:rsidR="0053586D" w:rsidRPr="007535BA" w:rsidRDefault="001809C4" w:rsidP="007535BA">
            <w:pPr>
              <w:ind w:left="432" w:hanging="113"/>
              <w:rPr>
                <w:rFonts w:asciiTheme="minorHAnsi" w:hAnsiTheme="minorHAnsi" w:cs="Arial"/>
                <w:sz w:val="22"/>
                <w:szCs w:val="22"/>
              </w:rPr>
            </w:pPr>
            <w:r w:rsidRPr="007535BA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A75C9" w14:textId="77777777" w:rsidR="0053586D" w:rsidRPr="007535BA" w:rsidRDefault="0053586D" w:rsidP="007535BA">
            <w:pPr>
              <w:ind w:left="432" w:hanging="113"/>
              <w:rPr>
                <w:rFonts w:asciiTheme="minorHAnsi" w:hAnsiTheme="minorHAnsi" w:cs="Arial"/>
                <w:sz w:val="22"/>
                <w:szCs w:val="22"/>
              </w:rPr>
            </w:pPr>
            <w:r w:rsidRPr="007535BA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</w:tr>
      <w:tr w:rsidR="00203844" w:rsidRPr="00E27741" w14:paraId="36EA75CE" w14:textId="77777777" w:rsidTr="00946977"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A75CB" w14:textId="77777777" w:rsidR="00203844" w:rsidRPr="007535BA" w:rsidRDefault="00203844" w:rsidP="004F38AF">
            <w:pPr>
              <w:tabs>
                <w:tab w:val="left" w:pos="749"/>
              </w:tabs>
              <w:rPr>
                <w:rFonts w:asciiTheme="minorHAnsi" w:hAnsiTheme="minorHAnsi" w:cs="Arial"/>
                <w:sz w:val="22"/>
                <w:szCs w:val="22"/>
              </w:rPr>
            </w:pPr>
            <w:r w:rsidRPr="007535BA">
              <w:rPr>
                <w:rFonts w:asciiTheme="minorHAnsi" w:hAnsiTheme="minorHAnsi" w:cs="Arial"/>
                <w:sz w:val="22"/>
                <w:szCs w:val="22"/>
              </w:rPr>
              <w:t xml:space="preserve">(sign)  </w:t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A75CC" w14:textId="77777777" w:rsidR="00203844" w:rsidRPr="007535BA" w:rsidRDefault="00203844" w:rsidP="004F38AF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A75CD" w14:textId="77777777" w:rsidR="00203844" w:rsidRPr="007535BA" w:rsidRDefault="00203844" w:rsidP="004F38AF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3586D" w:rsidRPr="00E27741" w14:paraId="36EA75D2" w14:textId="77777777" w:rsidTr="00946977">
        <w:tc>
          <w:tcPr>
            <w:tcW w:w="32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EA75CF" w14:textId="6030BCAC" w:rsidR="0053586D" w:rsidRPr="007535BA" w:rsidRDefault="00EA063B" w:rsidP="003E6EC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535BA">
              <w:rPr>
                <w:rFonts w:asciiTheme="minorHAnsi" w:hAnsiTheme="minorHAnsi" w:cs="Arial"/>
                <w:sz w:val="22"/>
                <w:szCs w:val="22"/>
              </w:rPr>
              <w:t>14.</w:t>
            </w:r>
            <w:r w:rsidR="00BB24D8" w:rsidRPr="007535B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1809C4" w:rsidRPr="007535BA">
              <w:rPr>
                <w:rFonts w:asciiTheme="minorHAnsi" w:hAnsiTheme="minorHAnsi" w:cs="Arial"/>
                <w:sz w:val="22"/>
                <w:szCs w:val="22"/>
              </w:rPr>
              <w:t>Contact Name</w:t>
            </w:r>
          </w:p>
        </w:tc>
        <w:tc>
          <w:tcPr>
            <w:tcW w:w="3150" w:type="dxa"/>
            <w:tcBorders>
              <w:top w:val="single" w:sz="4" w:space="0" w:color="auto"/>
            </w:tcBorders>
            <w:vAlign w:val="center"/>
          </w:tcPr>
          <w:p w14:paraId="36EA75D0" w14:textId="594BAC2D" w:rsidR="0053586D" w:rsidRPr="007535BA" w:rsidRDefault="00EA063B" w:rsidP="003E6ECA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  <w:r w:rsidRPr="007535BA">
              <w:rPr>
                <w:rFonts w:asciiTheme="minorHAnsi" w:hAnsiTheme="minorHAnsi"/>
                <w:sz w:val="22"/>
                <w:szCs w:val="22"/>
              </w:rPr>
              <w:t>15.</w:t>
            </w:r>
            <w:r w:rsidR="00BB24D8" w:rsidRPr="007535BA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1809C4" w:rsidRPr="007535BA">
              <w:rPr>
                <w:rFonts w:asciiTheme="minorHAnsi" w:hAnsiTheme="minorHAnsi" w:cs="Arial"/>
                <w:sz w:val="22"/>
                <w:szCs w:val="22"/>
              </w:rPr>
              <w:t>Contact Title</w:t>
            </w:r>
          </w:p>
        </w:tc>
        <w:tc>
          <w:tcPr>
            <w:tcW w:w="312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EA75D1" w14:textId="79139CFD" w:rsidR="0053586D" w:rsidRPr="007535BA" w:rsidRDefault="00EA063B" w:rsidP="003E6ECA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535BA">
              <w:rPr>
                <w:rFonts w:asciiTheme="minorHAnsi" w:hAnsiTheme="minorHAnsi" w:cs="Arial"/>
                <w:sz w:val="22"/>
                <w:szCs w:val="22"/>
              </w:rPr>
              <w:t>16.</w:t>
            </w:r>
            <w:r w:rsidR="00BB24D8" w:rsidRPr="007535B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1809C4" w:rsidRPr="007535BA">
              <w:rPr>
                <w:rFonts w:asciiTheme="minorHAnsi" w:hAnsiTheme="minorHAnsi" w:cs="Arial"/>
                <w:sz w:val="22"/>
                <w:szCs w:val="22"/>
              </w:rPr>
              <w:t>Phone Number</w:t>
            </w:r>
          </w:p>
        </w:tc>
      </w:tr>
      <w:tr w:rsidR="0053586D" w:rsidRPr="00E27741" w14:paraId="36EA75D6" w14:textId="77777777" w:rsidTr="00946977">
        <w:tc>
          <w:tcPr>
            <w:tcW w:w="3240" w:type="dxa"/>
            <w:shd w:val="clear" w:color="auto" w:fill="auto"/>
            <w:vAlign w:val="center"/>
          </w:tcPr>
          <w:p w14:paraId="36EA75D3" w14:textId="77777777" w:rsidR="0053586D" w:rsidRPr="007535BA" w:rsidRDefault="0053586D" w:rsidP="007535BA">
            <w:pPr>
              <w:ind w:left="432" w:hanging="113"/>
              <w:rPr>
                <w:rFonts w:asciiTheme="minorHAnsi" w:hAnsiTheme="minorHAnsi" w:cs="Arial"/>
                <w:sz w:val="22"/>
                <w:szCs w:val="22"/>
              </w:rPr>
            </w:pPr>
            <w:r w:rsidRPr="007535BA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3150" w:type="dxa"/>
            <w:vAlign w:val="center"/>
          </w:tcPr>
          <w:p w14:paraId="36EA75D4" w14:textId="77777777" w:rsidR="0053586D" w:rsidRPr="007535BA" w:rsidRDefault="001809C4" w:rsidP="007535BA">
            <w:pPr>
              <w:ind w:left="432" w:hanging="113"/>
              <w:rPr>
                <w:rFonts w:asciiTheme="minorHAnsi" w:hAnsiTheme="minorHAnsi" w:cs="Arial"/>
                <w:sz w:val="22"/>
                <w:szCs w:val="22"/>
              </w:rPr>
            </w:pPr>
            <w:r w:rsidRPr="007535BA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36EA75D5" w14:textId="77777777" w:rsidR="0053586D" w:rsidRPr="007535BA" w:rsidRDefault="0053586D" w:rsidP="007535BA">
            <w:pPr>
              <w:ind w:left="432" w:hanging="113"/>
              <w:rPr>
                <w:rFonts w:asciiTheme="minorHAnsi" w:hAnsiTheme="minorHAnsi" w:cs="Arial"/>
                <w:sz w:val="22"/>
                <w:szCs w:val="22"/>
              </w:rPr>
            </w:pPr>
            <w:r w:rsidRPr="007535BA">
              <w:rPr>
                <w:rFonts w:asciiTheme="minorHAnsi" w:hAnsiTheme="minorHAnsi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instrText xml:space="preserve"> FORMTEXT </w:instrText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fldChar w:fldCharType="separate"/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="00257217" w:rsidRPr="007535BA">
              <w:rPr>
                <w:rFonts w:asciiTheme="minorHAnsi" w:hAnsiTheme="minorHAnsi" w:cs="Arial"/>
                <w:noProof/>
                <w:sz w:val="22"/>
                <w:szCs w:val="22"/>
              </w:rPr>
              <w:t> </w:t>
            </w:r>
            <w:r w:rsidRPr="007535BA">
              <w:rPr>
                <w:rFonts w:asciiTheme="minorHAnsi" w:hAnsiTheme="minorHAnsi" w:cs="Arial"/>
                <w:sz w:val="22"/>
                <w:szCs w:val="22"/>
              </w:rPr>
              <w:fldChar w:fldCharType="end"/>
            </w:r>
          </w:p>
        </w:tc>
      </w:tr>
    </w:tbl>
    <w:p w14:paraId="36EA75D9" w14:textId="77777777" w:rsidR="00787AC7" w:rsidRPr="00E27741" w:rsidRDefault="00787AC7" w:rsidP="006C7103">
      <w:pPr>
        <w:autoSpaceDE w:val="0"/>
        <w:autoSpaceDN w:val="0"/>
        <w:adjustRightInd w:val="0"/>
        <w:rPr>
          <w:rFonts w:asciiTheme="minorHAnsi" w:hAnsiTheme="minorHAnsi" w:cs="Arial"/>
          <w:color w:val="000000"/>
          <w:sz w:val="2"/>
          <w:szCs w:val="2"/>
        </w:rPr>
      </w:pPr>
    </w:p>
    <w:sectPr w:rsidR="00787AC7" w:rsidRPr="00E27741" w:rsidSect="00614844">
      <w:footerReference w:type="even" r:id="rId12"/>
      <w:footerReference w:type="default" r:id="rId13"/>
      <w:footerReference w:type="first" r:id="rId14"/>
      <w:pgSz w:w="12240" w:h="15840"/>
      <w:pgMar w:top="510" w:right="1440" w:bottom="720" w:left="1440" w:header="720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C8150" w14:textId="77777777" w:rsidR="0088253A" w:rsidRDefault="0088253A" w:rsidP="0067549A">
      <w:r>
        <w:separator/>
      </w:r>
    </w:p>
  </w:endnote>
  <w:endnote w:type="continuationSeparator" w:id="0">
    <w:p w14:paraId="0C7D5BB2" w14:textId="77777777" w:rsidR="0088253A" w:rsidRDefault="0088253A" w:rsidP="006754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A762E" w14:textId="77777777" w:rsidR="007D32A5" w:rsidRPr="007D32A5" w:rsidRDefault="007D32A5">
    <w:pPr>
      <w:pStyle w:val="Footer"/>
      <w:jc w:val="center"/>
      <w:rPr>
        <w:rFonts w:ascii="Arial" w:hAnsi="Arial" w:cs="Arial"/>
        <w:sz w:val="20"/>
        <w:szCs w:val="20"/>
      </w:rPr>
    </w:pPr>
    <w:r w:rsidRPr="007D32A5">
      <w:rPr>
        <w:rFonts w:ascii="Arial" w:hAnsi="Arial" w:cs="Arial"/>
        <w:sz w:val="20"/>
        <w:szCs w:val="20"/>
      </w:rPr>
      <w:t xml:space="preserve">Page </w:t>
    </w:r>
    <w:r>
      <w:rPr>
        <w:rFonts w:ascii="Arial" w:hAnsi="Arial" w:cs="Arial"/>
        <w:sz w:val="20"/>
        <w:szCs w:val="20"/>
      </w:rPr>
      <w:t>3</w:t>
    </w:r>
    <w:r w:rsidRPr="007D32A5">
      <w:rPr>
        <w:rFonts w:ascii="Arial" w:hAnsi="Arial" w:cs="Arial"/>
        <w:sz w:val="20"/>
        <w:szCs w:val="20"/>
      </w:rPr>
      <w:t xml:space="preserve"> of </w:t>
    </w:r>
    <w:r>
      <w:rPr>
        <w:rFonts w:ascii="Arial" w:hAnsi="Arial" w:cs="Arial"/>
        <w:sz w:val="20"/>
        <w:szCs w:val="20"/>
      </w:rPr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A762F" w14:textId="77777777" w:rsidR="00DB11CF" w:rsidRDefault="00DB11CF" w:rsidP="00DB11CF">
    <w:pPr>
      <w:pStyle w:val="Footer"/>
      <w:rPr>
        <w:rFonts w:ascii="Arial" w:hAnsi="Arial" w:cs="Arial"/>
        <w:sz w:val="20"/>
        <w:szCs w:val="20"/>
      </w:rPr>
    </w:pPr>
  </w:p>
  <w:p w14:paraId="36EA7630" w14:textId="77777777" w:rsidR="00DB11CF" w:rsidRDefault="00DB11CF" w:rsidP="00DB11CF">
    <w:pPr>
      <w:pStyle w:val="Footer"/>
      <w:rPr>
        <w:rFonts w:ascii="Arial" w:hAnsi="Arial" w:cs="Arial"/>
        <w:sz w:val="20"/>
        <w:szCs w:val="20"/>
      </w:rPr>
    </w:pPr>
  </w:p>
  <w:p w14:paraId="36EA7631" w14:textId="096C91FA" w:rsidR="009A4404" w:rsidRPr="00661216" w:rsidRDefault="00DB11CF" w:rsidP="00DB11CF">
    <w:pPr>
      <w:pStyle w:val="Footer"/>
      <w:rPr>
        <w:rFonts w:ascii="Calibri" w:hAnsi="Calibri" w:cs="Arial"/>
        <w:sz w:val="22"/>
        <w:szCs w:val="22"/>
      </w:rPr>
    </w:pPr>
    <w:r>
      <w:rPr>
        <w:rFonts w:ascii="Arial" w:hAnsi="Arial" w:cs="Arial"/>
        <w:sz w:val="20"/>
        <w:szCs w:val="20"/>
      </w:rPr>
      <w:tab/>
    </w:r>
    <w:r w:rsidR="009A4404" w:rsidRPr="00661216">
      <w:rPr>
        <w:rFonts w:ascii="Calibri" w:hAnsi="Calibri" w:cs="Arial"/>
        <w:sz w:val="22"/>
        <w:szCs w:val="22"/>
      </w:rPr>
      <w:t xml:space="preserve">Page </w:t>
    </w:r>
    <w:r w:rsidR="009A4404" w:rsidRPr="00661216">
      <w:rPr>
        <w:rFonts w:ascii="Calibri" w:hAnsi="Calibri" w:cs="Arial"/>
        <w:sz w:val="22"/>
        <w:szCs w:val="22"/>
      </w:rPr>
      <w:fldChar w:fldCharType="begin"/>
    </w:r>
    <w:r w:rsidR="009A4404" w:rsidRPr="00661216">
      <w:rPr>
        <w:rFonts w:ascii="Calibri" w:hAnsi="Calibri" w:cs="Arial"/>
        <w:sz w:val="22"/>
        <w:szCs w:val="22"/>
      </w:rPr>
      <w:instrText xml:space="preserve"> PAGE </w:instrText>
    </w:r>
    <w:r w:rsidR="009A4404" w:rsidRPr="00661216">
      <w:rPr>
        <w:rFonts w:ascii="Calibri" w:hAnsi="Calibri" w:cs="Arial"/>
        <w:sz w:val="22"/>
        <w:szCs w:val="22"/>
      </w:rPr>
      <w:fldChar w:fldCharType="separate"/>
    </w:r>
    <w:r w:rsidR="00ED2A82">
      <w:rPr>
        <w:rFonts w:ascii="Calibri" w:hAnsi="Calibri" w:cs="Arial"/>
        <w:noProof/>
        <w:sz w:val="22"/>
        <w:szCs w:val="22"/>
      </w:rPr>
      <w:t>4</w:t>
    </w:r>
    <w:r w:rsidR="009A4404" w:rsidRPr="00661216">
      <w:rPr>
        <w:rFonts w:ascii="Calibri" w:hAnsi="Calibri" w:cs="Arial"/>
        <w:sz w:val="22"/>
        <w:szCs w:val="22"/>
      </w:rPr>
      <w:fldChar w:fldCharType="end"/>
    </w:r>
    <w:r w:rsidR="009A4404" w:rsidRPr="00661216">
      <w:rPr>
        <w:rFonts w:ascii="Calibri" w:hAnsi="Calibri" w:cs="Arial"/>
        <w:sz w:val="22"/>
        <w:szCs w:val="22"/>
      </w:rPr>
      <w:t xml:space="preserve"> of </w:t>
    </w:r>
    <w:r w:rsidR="009A4404" w:rsidRPr="00661216">
      <w:rPr>
        <w:rFonts w:ascii="Calibri" w:hAnsi="Calibri" w:cs="Arial"/>
        <w:sz w:val="22"/>
        <w:szCs w:val="22"/>
      </w:rPr>
      <w:fldChar w:fldCharType="begin"/>
    </w:r>
    <w:r w:rsidR="009A4404" w:rsidRPr="00661216">
      <w:rPr>
        <w:rFonts w:ascii="Calibri" w:hAnsi="Calibri" w:cs="Arial"/>
        <w:sz w:val="22"/>
        <w:szCs w:val="22"/>
      </w:rPr>
      <w:instrText xml:space="preserve"> NUMPAGES </w:instrText>
    </w:r>
    <w:r w:rsidR="009A4404" w:rsidRPr="00661216">
      <w:rPr>
        <w:rFonts w:ascii="Calibri" w:hAnsi="Calibri" w:cs="Arial"/>
        <w:sz w:val="22"/>
        <w:szCs w:val="22"/>
      </w:rPr>
      <w:fldChar w:fldCharType="separate"/>
    </w:r>
    <w:r w:rsidR="00ED2A82">
      <w:rPr>
        <w:rFonts w:ascii="Calibri" w:hAnsi="Calibri" w:cs="Arial"/>
        <w:noProof/>
        <w:sz w:val="22"/>
        <w:szCs w:val="22"/>
      </w:rPr>
      <w:t>4</w:t>
    </w:r>
    <w:r w:rsidR="009A4404" w:rsidRPr="00661216">
      <w:rPr>
        <w:rFonts w:ascii="Calibri" w:hAnsi="Calibri" w:cs="Arial"/>
        <w:sz w:val="22"/>
        <w:szCs w:val="22"/>
      </w:rPr>
      <w:fldChar w:fldCharType="end"/>
    </w:r>
    <w:r w:rsidR="00331F50" w:rsidRPr="00661216">
      <w:rPr>
        <w:rFonts w:ascii="Calibri" w:hAnsi="Calibri" w:cs="Arial"/>
        <w:sz w:val="22"/>
        <w:szCs w:val="22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A7633" w14:textId="77777777" w:rsidR="00DB11CF" w:rsidRDefault="00DB11CF" w:rsidP="00DB11CF">
    <w:pPr>
      <w:pStyle w:val="Footer"/>
      <w:rPr>
        <w:rFonts w:ascii="Arial" w:hAnsi="Arial" w:cs="Arial"/>
        <w:sz w:val="20"/>
        <w:szCs w:val="20"/>
      </w:rPr>
    </w:pPr>
  </w:p>
  <w:p w14:paraId="36EA7635" w14:textId="29A1DD7F" w:rsidR="007D32A5" w:rsidRPr="005B7A8E" w:rsidRDefault="00DB11CF" w:rsidP="00DB11CF">
    <w:pPr>
      <w:pStyle w:val="Footer"/>
      <w:rPr>
        <w:rFonts w:asciiTheme="minorHAnsi" w:hAnsiTheme="minorHAnsi" w:cs="Arial"/>
      </w:rPr>
    </w:pPr>
    <w:r w:rsidRPr="005B7A8E">
      <w:rPr>
        <w:rFonts w:asciiTheme="minorHAnsi" w:hAnsiTheme="minorHAnsi" w:cs="Arial"/>
      </w:rPr>
      <w:tab/>
    </w:r>
    <w:r w:rsidR="00331F50" w:rsidRPr="005B7A8E">
      <w:rPr>
        <w:rFonts w:asciiTheme="minorHAnsi" w:hAnsiTheme="minorHAnsi" w:cs="Arial"/>
      </w:rPr>
      <w:tab/>
    </w:r>
    <w:r w:rsidR="003579CE">
      <w:rPr>
        <w:rFonts w:asciiTheme="minorHAnsi" w:hAnsiTheme="minorHAnsi" w:cs="Arial"/>
        <w:sz w:val="22"/>
        <w:szCs w:val="22"/>
      </w:rPr>
      <w:t>06</w:t>
    </w:r>
    <w:r w:rsidR="000412BE" w:rsidRPr="005C2492">
      <w:rPr>
        <w:rFonts w:asciiTheme="minorHAnsi" w:hAnsiTheme="minorHAnsi" w:cs="Arial"/>
        <w:sz w:val="22"/>
        <w:szCs w:val="22"/>
      </w:rPr>
      <w:t>/</w:t>
    </w:r>
    <w:r w:rsidR="008C3B4F">
      <w:rPr>
        <w:rFonts w:asciiTheme="minorHAnsi" w:hAnsiTheme="minorHAnsi" w:cs="Arial"/>
        <w:sz w:val="22"/>
        <w:szCs w:val="22"/>
      </w:rPr>
      <w:t>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2658D" w14:textId="77777777" w:rsidR="0088253A" w:rsidRDefault="0088253A" w:rsidP="0067549A">
      <w:r>
        <w:separator/>
      </w:r>
    </w:p>
  </w:footnote>
  <w:footnote w:type="continuationSeparator" w:id="0">
    <w:p w14:paraId="6AAC44AB" w14:textId="77777777" w:rsidR="0088253A" w:rsidRDefault="0088253A" w:rsidP="006754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F5D2D"/>
    <w:multiLevelType w:val="hybridMultilevel"/>
    <w:tmpl w:val="DC6E1D0C"/>
    <w:lvl w:ilvl="0" w:tplc="2F402E6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564674"/>
    <w:multiLevelType w:val="hybridMultilevel"/>
    <w:tmpl w:val="45D4690E"/>
    <w:lvl w:ilvl="0" w:tplc="C99CE8BE">
      <w:start w:val="2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23877"/>
    <w:multiLevelType w:val="hybridMultilevel"/>
    <w:tmpl w:val="F47E4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1B7164"/>
    <w:multiLevelType w:val="multilevel"/>
    <w:tmpl w:val="6C72DEC4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3A513A"/>
    <w:multiLevelType w:val="hybridMultilevel"/>
    <w:tmpl w:val="A84846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A336E5"/>
    <w:multiLevelType w:val="hybridMultilevel"/>
    <w:tmpl w:val="3AA65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9A41C3"/>
    <w:multiLevelType w:val="hybridMultilevel"/>
    <w:tmpl w:val="DC92732C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F97E39"/>
    <w:multiLevelType w:val="hybridMultilevel"/>
    <w:tmpl w:val="2B8BA4DA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2E605F5A"/>
    <w:multiLevelType w:val="hybridMultilevel"/>
    <w:tmpl w:val="C3EA87BE"/>
    <w:lvl w:ilvl="0" w:tplc="1F9C1E9A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DD1067"/>
    <w:multiLevelType w:val="hybridMultilevel"/>
    <w:tmpl w:val="ED5A205E"/>
    <w:lvl w:ilvl="0" w:tplc="0C14BFF6">
      <w:start w:val="15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0" w15:restartNumberingAfterBreak="0">
    <w:nsid w:val="348C2C81"/>
    <w:multiLevelType w:val="hybridMultilevel"/>
    <w:tmpl w:val="3A2AAB16"/>
    <w:lvl w:ilvl="0" w:tplc="E954FE2C">
      <w:start w:val="8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B2047A"/>
    <w:multiLevelType w:val="hybridMultilevel"/>
    <w:tmpl w:val="DB0CF8DE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6B0286"/>
    <w:multiLevelType w:val="hybridMultilevel"/>
    <w:tmpl w:val="AE6CECF0"/>
    <w:lvl w:ilvl="0" w:tplc="3F5C3194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C70576"/>
    <w:multiLevelType w:val="hybridMultilevel"/>
    <w:tmpl w:val="D2E8B8CC"/>
    <w:lvl w:ilvl="0" w:tplc="13EECDBA">
      <w:start w:val="2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F9418B8"/>
    <w:multiLevelType w:val="hybridMultilevel"/>
    <w:tmpl w:val="BBB83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B851C0"/>
    <w:multiLevelType w:val="hybridMultilevel"/>
    <w:tmpl w:val="921EF5A2"/>
    <w:lvl w:ilvl="0" w:tplc="2F402E6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80730"/>
    <w:multiLevelType w:val="hybridMultilevel"/>
    <w:tmpl w:val="C3BC8046"/>
    <w:lvl w:ilvl="0" w:tplc="1A56A2B0">
      <w:start w:val="7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5BE65BF"/>
    <w:multiLevelType w:val="hybridMultilevel"/>
    <w:tmpl w:val="2BE0B156"/>
    <w:lvl w:ilvl="0" w:tplc="A0C65DC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6561E8"/>
    <w:multiLevelType w:val="hybridMultilevel"/>
    <w:tmpl w:val="ADCAB752"/>
    <w:lvl w:ilvl="0" w:tplc="DDE2E026">
      <w:start w:val="7"/>
      <w:numFmt w:val="decimal"/>
      <w:lvlText w:val="%1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0B3101"/>
    <w:multiLevelType w:val="hybridMultilevel"/>
    <w:tmpl w:val="921EF5A2"/>
    <w:lvl w:ilvl="0" w:tplc="2F402E6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5D602D"/>
    <w:multiLevelType w:val="hybridMultilevel"/>
    <w:tmpl w:val="AD66B87A"/>
    <w:lvl w:ilvl="0" w:tplc="78D4D1CA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93556E"/>
    <w:multiLevelType w:val="hybridMultilevel"/>
    <w:tmpl w:val="A0520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30275B"/>
    <w:multiLevelType w:val="hybridMultilevel"/>
    <w:tmpl w:val="88A0C1B8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514188"/>
    <w:multiLevelType w:val="hybridMultilevel"/>
    <w:tmpl w:val="6C72DEC4"/>
    <w:lvl w:ilvl="0" w:tplc="F3F48822">
      <w:start w:val="8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BF150B"/>
    <w:multiLevelType w:val="hybridMultilevel"/>
    <w:tmpl w:val="C9402036"/>
    <w:lvl w:ilvl="0" w:tplc="54E2BD10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6788112">
    <w:abstractNumId w:val="2"/>
  </w:num>
  <w:num w:numId="2" w16cid:durableId="884020721">
    <w:abstractNumId w:val="19"/>
  </w:num>
  <w:num w:numId="3" w16cid:durableId="1816489937">
    <w:abstractNumId w:val="15"/>
  </w:num>
  <w:num w:numId="4" w16cid:durableId="1276905484">
    <w:abstractNumId w:val="24"/>
  </w:num>
  <w:num w:numId="5" w16cid:durableId="377903045">
    <w:abstractNumId w:val="7"/>
  </w:num>
  <w:num w:numId="6" w16cid:durableId="1664233403">
    <w:abstractNumId w:val="8"/>
  </w:num>
  <w:num w:numId="7" w16cid:durableId="324939971">
    <w:abstractNumId w:val="21"/>
  </w:num>
  <w:num w:numId="8" w16cid:durableId="2001537231">
    <w:abstractNumId w:val="17"/>
  </w:num>
  <w:num w:numId="9" w16cid:durableId="535241334">
    <w:abstractNumId w:val="0"/>
  </w:num>
  <w:num w:numId="10" w16cid:durableId="542712945">
    <w:abstractNumId w:val="13"/>
  </w:num>
  <w:num w:numId="11" w16cid:durableId="1223449318">
    <w:abstractNumId w:val="22"/>
  </w:num>
  <w:num w:numId="12" w16cid:durableId="1590580874">
    <w:abstractNumId w:val="1"/>
  </w:num>
  <w:num w:numId="13" w16cid:durableId="2037732211">
    <w:abstractNumId w:val="6"/>
  </w:num>
  <w:num w:numId="14" w16cid:durableId="576521944">
    <w:abstractNumId w:val="20"/>
  </w:num>
  <w:num w:numId="15" w16cid:durableId="1817526415">
    <w:abstractNumId w:val="12"/>
  </w:num>
  <w:num w:numId="16" w16cid:durableId="847984062">
    <w:abstractNumId w:val="11"/>
  </w:num>
  <w:num w:numId="17" w16cid:durableId="981079243">
    <w:abstractNumId w:val="18"/>
  </w:num>
  <w:num w:numId="18" w16cid:durableId="1986813937">
    <w:abstractNumId w:val="16"/>
  </w:num>
  <w:num w:numId="19" w16cid:durableId="1568491089">
    <w:abstractNumId w:val="8"/>
    <w:lvlOverride w:ilvl="0">
      <w:lvl w:ilvl="0" w:tplc="1F9C1E9A">
        <w:start w:val="1"/>
        <w:numFmt w:val="decimal"/>
        <w:lvlText w:val="%1."/>
        <w:lvlJc w:val="left"/>
        <w:pPr>
          <w:ind w:left="720" w:hanging="360"/>
        </w:pPr>
        <w:rPr>
          <w:rFonts w:hint="default"/>
          <w:b w:val="0"/>
          <w:sz w:val="22"/>
          <w:szCs w:val="22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0" w16cid:durableId="1804083164">
    <w:abstractNumId w:val="9"/>
  </w:num>
  <w:num w:numId="21" w16cid:durableId="412509201">
    <w:abstractNumId w:val="10"/>
  </w:num>
  <w:num w:numId="22" w16cid:durableId="877857275">
    <w:abstractNumId w:val="14"/>
  </w:num>
  <w:num w:numId="23" w16cid:durableId="998077041">
    <w:abstractNumId w:val="5"/>
  </w:num>
  <w:num w:numId="24" w16cid:durableId="1860777836">
    <w:abstractNumId w:val="23"/>
  </w:num>
  <w:num w:numId="25" w16cid:durableId="495995203">
    <w:abstractNumId w:val="3"/>
  </w:num>
  <w:num w:numId="26" w16cid:durableId="11076966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rQ0M7AwNDc0MzBV0lEKTi0uzszPAykwrAUAJsGH4SwAAAA="/>
  </w:docVars>
  <w:rsids>
    <w:rsidRoot w:val="0067549A"/>
    <w:rsid w:val="00005813"/>
    <w:rsid w:val="0000667E"/>
    <w:rsid w:val="000074C1"/>
    <w:rsid w:val="00007532"/>
    <w:rsid w:val="00011D4C"/>
    <w:rsid w:val="00021511"/>
    <w:rsid w:val="0002352C"/>
    <w:rsid w:val="00031638"/>
    <w:rsid w:val="00032098"/>
    <w:rsid w:val="00033F16"/>
    <w:rsid w:val="00037D3C"/>
    <w:rsid w:val="000412BE"/>
    <w:rsid w:val="0004541F"/>
    <w:rsid w:val="0004725F"/>
    <w:rsid w:val="00080142"/>
    <w:rsid w:val="00081FA0"/>
    <w:rsid w:val="00091057"/>
    <w:rsid w:val="00095EB6"/>
    <w:rsid w:val="000A6C15"/>
    <w:rsid w:val="000A700B"/>
    <w:rsid w:val="000C2818"/>
    <w:rsid w:val="000C4813"/>
    <w:rsid w:val="000C7951"/>
    <w:rsid w:val="000D04B0"/>
    <w:rsid w:val="000D0FBB"/>
    <w:rsid w:val="000D472C"/>
    <w:rsid w:val="000D5928"/>
    <w:rsid w:val="000E0A98"/>
    <w:rsid w:val="000E2A09"/>
    <w:rsid w:val="000E2B19"/>
    <w:rsid w:val="000F0E49"/>
    <w:rsid w:val="00116AD6"/>
    <w:rsid w:val="00127058"/>
    <w:rsid w:val="001330A9"/>
    <w:rsid w:val="001401DC"/>
    <w:rsid w:val="00141F02"/>
    <w:rsid w:val="0014387F"/>
    <w:rsid w:val="00144754"/>
    <w:rsid w:val="001500C9"/>
    <w:rsid w:val="00155A01"/>
    <w:rsid w:val="001809C4"/>
    <w:rsid w:val="0018410A"/>
    <w:rsid w:val="00192171"/>
    <w:rsid w:val="00194517"/>
    <w:rsid w:val="0019600C"/>
    <w:rsid w:val="001A65A7"/>
    <w:rsid w:val="001A6FF1"/>
    <w:rsid w:val="001B13B0"/>
    <w:rsid w:val="001B6A24"/>
    <w:rsid w:val="001E5320"/>
    <w:rsid w:val="001F0FDB"/>
    <w:rsid w:val="001F2306"/>
    <w:rsid w:val="001F4F82"/>
    <w:rsid w:val="00202744"/>
    <w:rsid w:val="00203844"/>
    <w:rsid w:val="00206B01"/>
    <w:rsid w:val="002105ED"/>
    <w:rsid w:val="00210EFE"/>
    <w:rsid w:val="002113AF"/>
    <w:rsid w:val="00214096"/>
    <w:rsid w:val="00234396"/>
    <w:rsid w:val="00247D46"/>
    <w:rsid w:val="00252DF5"/>
    <w:rsid w:val="002560CB"/>
    <w:rsid w:val="00257217"/>
    <w:rsid w:val="00267D2E"/>
    <w:rsid w:val="00270018"/>
    <w:rsid w:val="00271FF4"/>
    <w:rsid w:val="00276913"/>
    <w:rsid w:val="00277E66"/>
    <w:rsid w:val="00287980"/>
    <w:rsid w:val="0029168F"/>
    <w:rsid w:val="00292123"/>
    <w:rsid w:val="002A59F5"/>
    <w:rsid w:val="002A5DCB"/>
    <w:rsid w:val="002B106C"/>
    <w:rsid w:val="002B27C9"/>
    <w:rsid w:val="002C2B3D"/>
    <w:rsid w:val="002E6C5F"/>
    <w:rsid w:val="002F26DF"/>
    <w:rsid w:val="002F626E"/>
    <w:rsid w:val="00304F58"/>
    <w:rsid w:val="00307095"/>
    <w:rsid w:val="003125EC"/>
    <w:rsid w:val="003276B8"/>
    <w:rsid w:val="00331F50"/>
    <w:rsid w:val="0033690A"/>
    <w:rsid w:val="003374DB"/>
    <w:rsid w:val="003423A3"/>
    <w:rsid w:val="003579CE"/>
    <w:rsid w:val="00362774"/>
    <w:rsid w:val="00370D99"/>
    <w:rsid w:val="003729D6"/>
    <w:rsid w:val="0037596C"/>
    <w:rsid w:val="003765D4"/>
    <w:rsid w:val="00376958"/>
    <w:rsid w:val="0038608D"/>
    <w:rsid w:val="00395EA8"/>
    <w:rsid w:val="003B47E6"/>
    <w:rsid w:val="003C37AE"/>
    <w:rsid w:val="003C42BB"/>
    <w:rsid w:val="003C7A40"/>
    <w:rsid w:val="003E6ECA"/>
    <w:rsid w:val="003F3F53"/>
    <w:rsid w:val="003F5D98"/>
    <w:rsid w:val="003F6910"/>
    <w:rsid w:val="0040245F"/>
    <w:rsid w:val="0040586A"/>
    <w:rsid w:val="004113B1"/>
    <w:rsid w:val="00415805"/>
    <w:rsid w:val="004313A9"/>
    <w:rsid w:val="004379A1"/>
    <w:rsid w:val="0044177D"/>
    <w:rsid w:val="00450992"/>
    <w:rsid w:val="00453734"/>
    <w:rsid w:val="00455F0A"/>
    <w:rsid w:val="0046373F"/>
    <w:rsid w:val="00476519"/>
    <w:rsid w:val="004960FC"/>
    <w:rsid w:val="004A7FD4"/>
    <w:rsid w:val="004B3260"/>
    <w:rsid w:val="004B5E50"/>
    <w:rsid w:val="004B6A96"/>
    <w:rsid w:val="004C305C"/>
    <w:rsid w:val="004C3DBD"/>
    <w:rsid w:val="004C5CAB"/>
    <w:rsid w:val="004C7C60"/>
    <w:rsid w:val="004D03B7"/>
    <w:rsid w:val="004D5DD6"/>
    <w:rsid w:val="004E30AE"/>
    <w:rsid w:val="004E31F3"/>
    <w:rsid w:val="004E4618"/>
    <w:rsid w:val="004E56A8"/>
    <w:rsid w:val="004E6BCF"/>
    <w:rsid w:val="004F38AF"/>
    <w:rsid w:val="00517EDB"/>
    <w:rsid w:val="00522853"/>
    <w:rsid w:val="00522874"/>
    <w:rsid w:val="00523EF3"/>
    <w:rsid w:val="005251C1"/>
    <w:rsid w:val="005258A7"/>
    <w:rsid w:val="00534B47"/>
    <w:rsid w:val="0053586D"/>
    <w:rsid w:val="00535BCD"/>
    <w:rsid w:val="005364E6"/>
    <w:rsid w:val="005653C0"/>
    <w:rsid w:val="005672C6"/>
    <w:rsid w:val="00592F57"/>
    <w:rsid w:val="00597CBB"/>
    <w:rsid w:val="005A3DBB"/>
    <w:rsid w:val="005B57EB"/>
    <w:rsid w:val="005B7A8E"/>
    <w:rsid w:val="005C2492"/>
    <w:rsid w:val="005C7B17"/>
    <w:rsid w:val="005E2555"/>
    <w:rsid w:val="005E2FCF"/>
    <w:rsid w:val="005F4DC2"/>
    <w:rsid w:val="005F7096"/>
    <w:rsid w:val="006023EC"/>
    <w:rsid w:val="00602E84"/>
    <w:rsid w:val="00614844"/>
    <w:rsid w:val="00616729"/>
    <w:rsid w:val="00623B13"/>
    <w:rsid w:val="0064071E"/>
    <w:rsid w:val="006458E8"/>
    <w:rsid w:val="00646BE6"/>
    <w:rsid w:val="00651EE0"/>
    <w:rsid w:val="0065768B"/>
    <w:rsid w:val="00660494"/>
    <w:rsid w:val="00661216"/>
    <w:rsid w:val="00661631"/>
    <w:rsid w:val="006652F6"/>
    <w:rsid w:val="00674B07"/>
    <w:rsid w:val="0067549A"/>
    <w:rsid w:val="00675D9E"/>
    <w:rsid w:val="00680687"/>
    <w:rsid w:val="00682090"/>
    <w:rsid w:val="00687914"/>
    <w:rsid w:val="00690F94"/>
    <w:rsid w:val="006A2368"/>
    <w:rsid w:val="006B0844"/>
    <w:rsid w:val="006B180C"/>
    <w:rsid w:val="006B5060"/>
    <w:rsid w:val="006B5699"/>
    <w:rsid w:val="006C40A9"/>
    <w:rsid w:val="006C7103"/>
    <w:rsid w:val="006D1890"/>
    <w:rsid w:val="006E13A6"/>
    <w:rsid w:val="006E1D34"/>
    <w:rsid w:val="006F0F1D"/>
    <w:rsid w:val="006F1DBA"/>
    <w:rsid w:val="0070591C"/>
    <w:rsid w:val="00710641"/>
    <w:rsid w:val="00717280"/>
    <w:rsid w:val="0072665B"/>
    <w:rsid w:val="00727EF3"/>
    <w:rsid w:val="007329BA"/>
    <w:rsid w:val="00736054"/>
    <w:rsid w:val="007403EB"/>
    <w:rsid w:val="007535BA"/>
    <w:rsid w:val="00760CFA"/>
    <w:rsid w:val="00766996"/>
    <w:rsid w:val="007762DA"/>
    <w:rsid w:val="00787AC7"/>
    <w:rsid w:val="00790D0F"/>
    <w:rsid w:val="00797686"/>
    <w:rsid w:val="007A18F7"/>
    <w:rsid w:val="007B0C03"/>
    <w:rsid w:val="007C187B"/>
    <w:rsid w:val="007D315B"/>
    <w:rsid w:val="007D32A5"/>
    <w:rsid w:val="007D5D63"/>
    <w:rsid w:val="007E392D"/>
    <w:rsid w:val="007F0B82"/>
    <w:rsid w:val="007F17BC"/>
    <w:rsid w:val="00800B84"/>
    <w:rsid w:val="00803B6C"/>
    <w:rsid w:val="0081084B"/>
    <w:rsid w:val="00815B12"/>
    <w:rsid w:val="008219EA"/>
    <w:rsid w:val="008345C8"/>
    <w:rsid w:val="00845B52"/>
    <w:rsid w:val="00851701"/>
    <w:rsid w:val="008554E6"/>
    <w:rsid w:val="00857BAF"/>
    <w:rsid w:val="00866A1D"/>
    <w:rsid w:val="0088253A"/>
    <w:rsid w:val="008861AE"/>
    <w:rsid w:val="00887123"/>
    <w:rsid w:val="00896E46"/>
    <w:rsid w:val="00897A46"/>
    <w:rsid w:val="008B165F"/>
    <w:rsid w:val="008C3B4F"/>
    <w:rsid w:val="008D24BF"/>
    <w:rsid w:val="008E3E23"/>
    <w:rsid w:val="008F017C"/>
    <w:rsid w:val="009003D7"/>
    <w:rsid w:val="00902252"/>
    <w:rsid w:val="0090346F"/>
    <w:rsid w:val="0090689E"/>
    <w:rsid w:val="009255D0"/>
    <w:rsid w:val="00925661"/>
    <w:rsid w:val="009271CC"/>
    <w:rsid w:val="00946977"/>
    <w:rsid w:val="00955B40"/>
    <w:rsid w:val="00973569"/>
    <w:rsid w:val="00976C52"/>
    <w:rsid w:val="00985621"/>
    <w:rsid w:val="0099051E"/>
    <w:rsid w:val="009A4404"/>
    <w:rsid w:val="009A50A4"/>
    <w:rsid w:val="009B45CC"/>
    <w:rsid w:val="009E1A8E"/>
    <w:rsid w:val="009F383B"/>
    <w:rsid w:val="00A118FB"/>
    <w:rsid w:val="00A15A9F"/>
    <w:rsid w:val="00A23F48"/>
    <w:rsid w:val="00A2401E"/>
    <w:rsid w:val="00A25E07"/>
    <w:rsid w:val="00A456DE"/>
    <w:rsid w:val="00A46508"/>
    <w:rsid w:val="00A50B5A"/>
    <w:rsid w:val="00A5621C"/>
    <w:rsid w:val="00A62729"/>
    <w:rsid w:val="00A629B4"/>
    <w:rsid w:val="00A64CB0"/>
    <w:rsid w:val="00A80570"/>
    <w:rsid w:val="00A8184A"/>
    <w:rsid w:val="00A86EC2"/>
    <w:rsid w:val="00A9418E"/>
    <w:rsid w:val="00AB0748"/>
    <w:rsid w:val="00AB355A"/>
    <w:rsid w:val="00AB4FDE"/>
    <w:rsid w:val="00AD3BDD"/>
    <w:rsid w:val="00AD7BFD"/>
    <w:rsid w:val="00AF55E0"/>
    <w:rsid w:val="00B102B1"/>
    <w:rsid w:val="00B21EAE"/>
    <w:rsid w:val="00B35613"/>
    <w:rsid w:val="00B40571"/>
    <w:rsid w:val="00B42750"/>
    <w:rsid w:val="00B477B1"/>
    <w:rsid w:val="00B63A09"/>
    <w:rsid w:val="00B63B82"/>
    <w:rsid w:val="00B63C7D"/>
    <w:rsid w:val="00B7171F"/>
    <w:rsid w:val="00B73930"/>
    <w:rsid w:val="00B73C9D"/>
    <w:rsid w:val="00B7461C"/>
    <w:rsid w:val="00B750C8"/>
    <w:rsid w:val="00B81216"/>
    <w:rsid w:val="00B94F14"/>
    <w:rsid w:val="00B95792"/>
    <w:rsid w:val="00BB24D8"/>
    <w:rsid w:val="00BB30B4"/>
    <w:rsid w:val="00BB444A"/>
    <w:rsid w:val="00BC5C22"/>
    <w:rsid w:val="00BC6DAF"/>
    <w:rsid w:val="00BE125B"/>
    <w:rsid w:val="00BE6606"/>
    <w:rsid w:val="00BF2CB5"/>
    <w:rsid w:val="00BF5206"/>
    <w:rsid w:val="00BF612F"/>
    <w:rsid w:val="00BF66A4"/>
    <w:rsid w:val="00C030D9"/>
    <w:rsid w:val="00C066EC"/>
    <w:rsid w:val="00C121DC"/>
    <w:rsid w:val="00C12747"/>
    <w:rsid w:val="00C217E2"/>
    <w:rsid w:val="00C25E6A"/>
    <w:rsid w:val="00C2716A"/>
    <w:rsid w:val="00C31290"/>
    <w:rsid w:val="00C326E3"/>
    <w:rsid w:val="00C422B1"/>
    <w:rsid w:val="00C442F3"/>
    <w:rsid w:val="00C50DAE"/>
    <w:rsid w:val="00C708D3"/>
    <w:rsid w:val="00C86A1F"/>
    <w:rsid w:val="00C94384"/>
    <w:rsid w:val="00CA5D80"/>
    <w:rsid w:val="00CB28DE"/>
    <w:rsid w:val="00D02B5B"/>
    <w:rsid w:val="00D07E8B"/>
    <w:rsid w:val="00D315DC"/>
    <w:rsid w:val="00D5163B"/>
    <w:rsid w:val="00D51B04"/>
    <w:rsid w:val="00D54D97"/>
    <w:rsid w:val="00D55FEB"/>
    <w:rsid w:val="00D60D82"/>
    <w:rsid w:val="00D63084"/>
    <w:rsid w:val="00D65A2C"/>
    <w:rsid w:val="00D670A9"/>
    <w:rsid w:val="00D700AC"/>
    <w:rsid w:val="00D75AF5"/>
    <w:rsid w:val="00D80AF5"/>
    <w:rsid w:val="00D867C2"/>
    <w:rsid w:val="00D91BE4"/>
    <w:rsid w:val="00D956BD"/>
    <w:rsid w:val="00DA01CE"/>
    <w:rsid w:val="00DA052D"/>
    <w:rsid w:val="00DA41EB"/>
    <w:rsid w:val="00DB11CF"/>
    <w:rsid w:val="00DB28D7"/>
    <w:rsid w:val="00DC362E"/>
    <w:rsid w:val="00DD0013"/>
    <w:rsid w:val="00DD7F77"/>
    <w:rsid w:val="00DF0D62"/>
    <w:rsid w:val="00DF11A4"/>
    <w:rsid w:val="00DF7EC0"/>
    <w:rsid w:val="00E03744"/>
    <w:rsid w:val="00E04465"/>
    <w:rsid w:val="00E06308"/>
    <w:rsid w:val="00E076C5"/>
    <w:rsid w:val="00E10111"/>
    <w:rsid w:val="00E162EE"/>
    <w:rsid w:val="00E23C4D"/>
    <w:rsid w:val="00E27741"/>
    <w:rsid w:val="00E33D2C"/>
    <w:rsid w:val="00E43DFB"/>
    <w:rsid w:val="00E71876"/>
    <w:rsid w:val="00E75599"/>
    <w:rsid w:val="00E75AE1"/>
    <w:rsid w:val="00E76861"/>
    <w:rsid w:val="00E83AB5"/>
    <w:rsid w:val="00E8796C"/>
    <w:rsid w:val="00E93E93"/>
    <w:rsid w:val="00E96E15"/>
    <w:rsid w:val="00EA0312"/>
    <w:rsid w:val="00EA063B"/>
    <w:rsid w:val="00EA67A4"/>
    <w:rsid w:val="00EB4534"/>
    <w:rsid w:val="00EB6FEF"/>
    <w:rsid w:val="00EC6249"/>
    <w:rsid w:val="00EC7650"/>
    <w:rsid w:val="00ED185C"/>
    <w:rsid w:val="00ED2A82"/>
    <w:rsid w:val="00ED72E2"/>
    <w:rsid w:val="00EE0EF0"/>
    <w:rsid w:val="00EE50F5"/>
    <w:rsid w:val="00EF4686"/>
    <w:rsid w:val="00EF6AA2"/>
    <w:rsid w:val="00F0256C"/>
    <w:rsid w:val="00F07C46"/>
    <w:rsid w:val="00F12B4F"/>
    <w:rsid w:val="00F14506"/>
    <w:rsid w:val="00F21212"/>
    <w:rsid w:val="00F219A7"/>
    <w:rsid w:val="00F2251D"/>
    <w:rsid w:val="00F36FEB"/>
    <w:rsid w:val="00F47176"/>
    <w:rsid w:val="00F51E40"/>
    <w:rsid w:val="00F63BF3"/>
    <w:rsid w:val="00F6627F"/>
    <w:rsid w:val="00F729FB"/>
    <w:rsid w:val="00F73A66"/>
    <w:rsid w:val="00F762B1"/>
    <w:rsid w:val="00F77653"/>
    <w:rsid w:val="00F81967"/>
    <w:rsid w:val="00F86D19"/>
    <w:rsid w:val="00F922D0"/>
    <w:rsid w:val="00F940AE"/>
    <w:rsid w:val="00F976B3"/>
    <w:rsid w:val="00FA74D4"/>
    <w:rsid w:val="00FB4E02"/>
    <w:rsid w:val="00FB6E01"/>
    <w:rsid w:val="00FC23EC"/>
    <w:rsid w:val="00FD3DAF"/>
    <w:rsid w:val="00FD78DC"/>
    <w:rsid w:val="00FE108B"/>
    <w:rsid w:val="00FE23CA"/>
    <w:rsid w:val="00FE31B3"/>
    <w:rsid w:val="00FE34C3"/>
    <w:rsid w:val="00FE4FC2"/>
    <w:rsid w:val="00FF3F6D"/>
    <w:rsid w:val="00FF7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EA7572"/>
  <w15:docId w15:val="{8EBAB593-77A6-4E05-8A15-F97DBBC03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7549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7549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67549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7549A"/>
    <w:rPr>
      <w:sz w:val="24"/>
      <w:szCs w:val="24"/>
    </w:rPr>
  </w:style>
  <w:style w:type="table" w:styleId="TableGrid">
    <w:name w:val="Table Grid"/>
    <w:basedOn w:val="TableNormal"/>
    <w:rsid w:val="00F02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25E6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">
    <w:name w:val="Body Text"/>
    <w:basedOn w:val="Default"/>
    <w:next w:val="Default"/>
    <w:link w:val="BodyTextChar"/>
    <w:uiPriority w:val="99"/>
    <w:rsid w:val="00C25E6A"/>
    <w:rPr>
      <w:color w:val="auto"/>
    </w:rPr>
  </w:style>
  <w:style w:type="character" w:customStyle="1" w:styleId="BodyTextChar">
    <w:name w:val="Body Text Char"/>
    <w:link w:val="BodyText"/>
    <w:uiPriority w:val="99"/>
    <w:rsid w:val="00C25E6A"/>
    <w:rPr>
      <w:rFonts w:ascii="Arial" w:hAnsi="Arial" w:cs="Arial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1809C4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rsid w:val="001809C4"/>
    <w:rPr>
      <w:rFonts w:ascii="Cambria" w:eastAsia="Times New Roman" w:hAnsi="Cambria" w:cs="Times New Roman"/>
      <w:sz w:val="24"/>
      <w:szCs w:val="24"/>
    </w:rPr>
  </w:style>
  <w:style w:type="paragraph" w:styleId="Revision">
    <w:name w:val="Revision"/>
    <w:hidden/>
    <w:uiPriority w:val="99"/>
    <w:semiHidden/>
    <w:rsid w:val="004E4618"/>
    <w:rPr>
      <w:sz w:val="24"/>
      <w:szCs w:val="24"/>
    </w:rPr>
  </w:style>
  <w:style w:type="paragraph" w:styleId="BalloonText">
    <w:name w:val="Balloon Text"/>
    <w:basedOn w:val="Normal"/>
    <w:link w:val="BalloonTextChar"/>
    <w:rsid w:val="004E461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E4618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4A7FD4"/>
  </w:style>
  <w:style w:type="paragraph" w:styleId="ListParagraph">
    <w:name w:val="List Paragraph"/>
    <w:basedOn w:val="Normal"/>
    <w:uiPriority w:val="34"/>
    <w:qFormat/>
    <w:rsid w:val="00A629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5689A203CDA4CB3B5AF18CCC83AA0" ma:contentTypeVersion="32" ma:contentTypeDescription="Create a new document." ma:contentTypeScope="" ma:versionID="95af8777c3e3cd829a9176d26525ea0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463068a817ec9ee556a60b65ec4e6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448F05-DF79-4367-808E-947A5D632A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8D0AA5B-4A41-48C6-8D30-B3A3049504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08D740D-C166-44F7-B423-2D9285667D9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778D18-B34D-4BAC-AF24-9C90CE7FD3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811F1D98-0FC8-4CE7-AE6D-5AA0B74A4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Policy Unit</Manager>
  <Company>EDD/WSD</Company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ummary of Leverage Resources</dc:subject>
  <dc:creator>EDD/WSD</dc:creator>
  <cp:keywords>Summary of Leverage Resources</cp:keywords>
  <cp:lastModifiedBy>Heidi Roberts</cp:lastModifiedBy>
  <cp:revision>2</cp:revision>
  <cp:lastPrinted>2020-01-24T23:03:00Z</cp:lastPrinted>
  <dcterms:created xsi:type="dcterms:W3CDTF">2022-06-13T19:26:00Z</dcterms:created>
  <dcterms:modified xsi:type="dcterms:W3CDTF">2022-06-13T19:26:00Z</dcterms:modified>
  <cp:category>Attachment/Form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70400.0000000000</vt:lpwstr>
  </property>
  <property fmtid="{D5CDD505-2E9C-101B-9397-08002B2CF9AE}" pid="3" name="ContentTypeId">
    <vt:lpwstr>0x010100BE75689A203CDA4CB3B5AF18CCC83AA0</vt:lpwstr>
  </property>
  <property fmtid="{D5CDD505-2E9C-101B-9397-08002B2CF9AE}" pid="4" name="TaxKeywordTaxHTField">
    <vt:lpwstr>Summary of Leverage Resources|a95ad6bb-a5be-4341-b87c-c7707edecf09</vt:lpwstr>
  </property>
  <property fmtid="{D5CDD505-2E9C-101B-9397-08002B2CF9AE}" pid="5" name="TaxKeyword">
    <vt:lpwstr>191;#Summary of Leverage Resources|a95ad6bb-a5be-4341-b87c-c7707edecf09</vt:lpwstr>
  </property>
  <property fmtid="{D5CDD505-2E9C-101B-9397-08002B2CF9AE}" pid="6" name="TaxCatchAll">
    <vt:lpwstr>191;#Summary of Leverage Resources</vt:lpwstr>
  </property>
</Properties>
</file>